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4618" w:rsidRDefault="00864618" w:rsidP="00A5018C">
      <w:pPr>
        <w:pStyle w:val="DefaultStyle"/>
        <w:spacing w:after="0" w:line="100" w:lineRule="atLeast"/>
        <w:jc w:val="both"/>
        <w:rPr>
          <w:rFonts w:ascii="StobiSerif Regular" w:hAnsi="StobiSerif Regular" w:cs="StobiSerif Regular"/>
          <w:sz w:val="22"/>
          <w:szCs w:val="22"/>
        </w:rPr>
      </w:pPr>
    </w:p>
    <w:p w:rsidR="00864618" w:rsidRDefault="00864618" w:rsidP="00A5018C">
      <w:pPr>
        <w:pStyle w:val="DefaultStyle"/>
        <w:spacing w:after="0" w:line="100" w:lineRule="atLeast"/>
        <w:jc w:val="both"/>
        <w:rPr>
          <w:rFonts w:ascii="StobiSerif Regular" w:hAnsi="StobiSerif Regular" w:cs="StobiSerif Regular"/>
          <w:sz w:val="22"/>
          <w:szCs w:val="22"/>
        </w:rPr>
      </w:pPr>
    </w:p>
    <w:p w:rsidR="00A84093" w:rsidRPr="00FC76F3" w:rsidRDefault="006B184E" w:rsidP="00A84093">
      <w:pPr>
        <w:pStyle w:val="DefaultStyle"/>
        <w:spacing w:after="0" w:line="100" w:lineRule="atLeast"/>
        <w:jc w:val="right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П</w:t>
      </w:r>
      <w:r w:rsidR="002152A3">
        <w:rPr>
          <w:rFonts w:ascii="StobiSerif Regular" w:hAnsi="StobiSerif Regular" w:cs="StobiSerif Regular"/>
          <w:color w:val="auto"/>
          <w:sz w:val="22"/>
          <w:szCs w:val="22"/>
        </w:rPr>
        <w:t>рилог</w:t>
      </w:r>
      <w:r w:rsidR="00DC56AD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1</w:t>
      </w:r>
    </w:p>
    <w:p w:rsidR="00A84093" w:rsidRPr="00FC76F3" w:rsidRDefault="00A84093" w:rsidP="00A84093">
      <w:pPr>
        <w:pStyle w:val="DefaultStyle"/>
        <w:spacing w:after="0" w:line="100" w:lineRule="atLeast"/>
        <w:jc w:val="righ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A84093">
      <w:pPr>
        <w:pStyle w:val="DefaultStyle"/>
        <w:spacing w:after="0" w:line="100" w:lineRule="atLeast"/>
        <w:rPr>
          <w:rFonts w:ascii="StobiSerif Regular" w:hAnsi="StobiSerif Regular" w:cs="StobiSerif Regular"/>
          <w:b/>
          <w:color w:val="auto"/>
          <w:sz w:val="22"/>
          <w:szCs w:val="22"/>
        </w:rPr>
      </w:pPr>
    </w:p>
    <w:p w:rsidR="00922C29" w:rsidRPr="00FC76F3" w:rsidRDefault="00922C29" w:rsidP="00A84093">
      <w:pPr>
        <w:pStyle w:val="DefaultStyle"/>
        <w:spacing w:after="0" w:line="100" w:lineRule="atLeast"/>
        <w:rPr>
          <w:rFonts w:ascii="StobiSerif Regular" w:hAnsi="StobiSerif Regular" w:cs="StobiSerif Regular"/>
          <w:b/>
          <w:color w:val="auto"/>
          <w:sz w:val="22"/>
          <w:szCs w:val="22"/>
        </w:rPr>
      </w:pPr>
    </w:p>
    <w:p w:rsidR="00780BAC" w:rsidRPr="00FC76F3" w:rsidRDefault="00A84093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ДО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:</w:t>
      </w:r>
    </w:p>
    <w:p w:rsidR="00A84093" w:rsidRPr="00FC76F3" w:rsidRDefault="00A84093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Агенција за странски</w:t>
      </w:r>
      <w:r w:rsidR="006667E2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инвестиции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и промоција на извозот</w:t>
      </w:r>
      <w:r w:rsidR="00986615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на Република Македонија</w:t>
      </w:r>
    </w:p>
    <w:p w:rsidR="00986615" w:rsidRPr="00FC76F3" w:rsidRDefault="00986615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Ул. „Никола Вапцаров“ </w:t>
      </w:r>
      <w:r w:rsidR="001B7638" w:rsidRPr="00FC76F3">
        <w:rPr>
          <w:rFonts w:ascii="StobiSerif Regular" w:hAnsi="StobiSerif Regular" w:cs="StobiSerif Regular"/>
          <w:color w:val="auto"/>
          <w:sz w:val="22"/>
          <w:szCs w:val="22"/>
        </w:rPr>
        <w:t>бр. 7,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1000</w:t>
      </w:r>
      <w:r w:rsidR="001B7638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,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Скопје</w:t>
      </w:r>
    </w:p>
    <w:p w:rsidR="001F03BB" w:rsidRPr="00FC76F3" w:rsidRDefault="001F03BB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507413" w:rsidRPr="00FC76F3" w:rsidRDefault="00507413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A8409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1F03BB" w:rsidRPr="00FC76F3" w:rsidRDefault="001F03BB" w:rsidP="001F03BB">
      <w:pPr>
        <w:pStyle w:val="DefaultStyle"/>
        <w:spacing w:after="0" w:line="100" w:lineRule="atLeast"/>
        <w:jc w:val="center"/>
        <w:rPr>
          <w:rFonts w:ascii="StobiSerif Regular" w:hAnsi="StobiSerif Regular" w:cs="StobiSerif Regular"/>
          <w:b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Б</w:t>
      </w:r>
      <w:r w:rsidR="006B184E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 </w:t>
      </w: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А</w:t>
      </w:r>
      <w:r w:rsidR="006B184E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 </w:t>
      </w: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Р</w:t>
      </w:r>
      <w:r w:rsidR="006B184E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 </w:t>
      </w: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А</w:t>
      </w:r>
      <w:r w:rsidR="006B184E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 </w:t>
      </w: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Њ</w:t>
      </w:r>
      <w:r w:rsidR="006B184E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 </w:t>
      </w:r>
      <w:r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Е </w:t>
      </w:r>
      <w:r w:rsidR="00A84093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 xml:space="preserve"> </w:t>
      </w:r>
    </w:p>
    <w:p w:rsidR="001F03BB" w:rsidRPr="00FC76F3" w:rsidRDefault="001F03BB" w:rsidP="001F03BB">
      <w:pPr>
        <w:pStyle w:val="DefaultStyle"/>
        <w:spacing w:after="0" w:line="100" w:lineRule="atLeast"/>
        <w:jc w:val="center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за </w:t>
      </w:r>
      <w:r w:rsidR="006667E2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доделување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на финансиска поддршка </w:t>
      </w:r>
    </w:p>
    <w:p w:rsidR="001F03BB" w:rsidRPr="00FC76F3" w:rsidRDefault="001F03BB" w:rsidP="001B7638">
      <w:pPr>
        <w:pStyle w:val="DefaultStyle"/>
        <w:spacing w:after="0" w:line="100" w:lineRule="atLeast"/>
        <w:jc w:val="both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0E3A9E" w:rsidRPr="00FC76F3" w:rsidRDefault="000E3A9E" w:rsidP="001B7638">
      <w:pPr>
        <w:pStyle w:val="DefaultStyle"/>
        <w:spacing w:after="0" w:line="100" w:lineRule="atLeast"/>
        <w:jc w:val="both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Од </w:t>
      </w:r>
      <w:r w:rsidR="00A5018C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</w:t>
      </w:r>
      <w:r w:rsidR="00F357F8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друштво 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>__________________________________</w:t>
      </w:r>
      <w:r w:rsidR="00106032" w:rsidRPr="00FC76F3">
        <w:rPr>
          <w:rFonts w:ascii="StobiSerif Regular" w:hAnsi="StobiSerif Regular" w:cs="StobiSerif Regular"/>
          <w:color w:val="auto"/>
          <w:sz w:val="22"/>
          <w:szCs w:val="22"/>
        </w:rPr>
        <w:t>___________________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со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седиште на</w:t>
      </w:r>
      <w:r w:rsidR="00A5018C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</w:t>
      </w:r>
      <w:r w:rsidR="00106032" w:rsidRPr="00FC76F3">
        <w:rPr>
          <w:rFonts w:ascii="StobiSerif Regular" w:hAnsi="StobiSerif Regular" w:cs="StobiSerif Regular"/>
          <w:color w:val="auto"/>
          <w:sz w:val="22"/>
          <w:szCs w:val="22"/>
        </w:rPr>
        <w:t>________________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>_______________</w:t>
      </w:r>
      <w:r w:rsidR="00C34177" w:rsidRPr="00FC76F3">
        <w:rPr>
          <w:rFonts w:ascii="StobiSerif Regular" w:hAnsi="StobiSerif Regular" w:cs="StobiSerif Regular"/>
          <w:color w:val="auto"/>
          <w:sz w:val="22"/>
          <w:szCs w:val="22"/>
        </w:rPr>
        <w:t>____</w:t>
      </w:r>
      <w:r w:rsidR="00507413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,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с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>о ЕМБС ___________________</w:t>
      </w:r>
      <w:r w:rsidR="008B291C" w:rsidRPr="00FC76F3">
        <w:rPr>
          <w:rFonts w:ascii="StobiSerif Regular" w:hAnsi="StobiSerif Regular" w:cs="StobiSerif Regular"/>
          <w:color w:val="auto"/>
          <w:sz w:val="22"/>
          <w:szCs w:val="22"/>
        </w:rPr>
        <w:t>, тел</w:t>
      </w:r>
      <w:r w:rsidR="008B291C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-</w:t>
      </w:r>
      <w:r w:rsidR="008B291C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број: </w:t>
      </w:r>
      <w:r w:rsidR="00507413" w:rsidRPr="00FC76F3">
        <w:rPr>
          <w:rFonts w:ascii="StobiSerif Regular" w:hAnsi="StobiSerif Regular" w:cs="StobiSerif Regular"/>
          <w:color w:val="auto"/>
          <w:sz w:val="22"/>
          <w:szCs w:val="22"/>
        </w:rPr>
        <w:t>__</w:t>
      </w:r>
      <w:r w:rsidR="008B291C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_____________ </w:t>
      </w:r>
      <w:r w:rsidR="00106032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и </w:t>
      </w:r>
      <w:r w:rsidR="008B291C" w:rsidRPr="00FC76F3">
        <w:rPr>
          <w:rFonts w:ascii="StobiSerif Regular" w:hAnsi="StobiSerif Regular" w:cs="StobiSerif Regular"/>
          <w:color w:val="auto"/>
          <w:sz w:val="22"/>
          <w:szCs w:val="22"/>
        </w:rPr>
        <w:t>e</w:t>
      </w:r>
      <w:r w:rsidR="008B291C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-</w:t>
      </w:r>
      <w:r w:rsidR="008B291C" w:rsidRPr="00FC76F3">
        <w:rPr>
          <w:rFonts w:ascii="StobiSerif Regular" w:hAnsi="StobiSerif Regular" w:cs="StobiSerif Regular"/>
          <w:color w:val="auto"/>
          <w:sz w:val="22"/>
          <w:szCs w:val="22"/>
        </w:rPr>
        <w:t>пошта:_________________</w:t>
      </w:r>
      <w:r w:rsidR="00106032" w:rsidRPr="00FC76F3">
        <w:rPr>
          <w:rFonts w:ascii="StobiSerif Regular" w:hAnsi="StobiSerif Regular" w:cs="StobiSerif Regular"/>
          <w:color w:val="auto"/>
          <w:sz w:val="22"/>
          <w:szCs w:val="22"/>
        </w:rPr>
        <w:t>______</w:t>
      </w:r>
    </w:p>
    <w:p w:rsidR="000E3A9E" w:rsidRPr="00FC76F3" w:rsidRDefault="000E3A9E" w:rsidP="001F03BB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1F03BB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1F03BB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507413" w:rsidRPr="00FC76F3" w:rsidRDefault="000E3A9E" w:rsidP="006B184E">
      <w:pPr>
        <w:pStyle w:val="DefaultStyle"/>
        <w:spacing w:after="0" w:line="100" w:lineRule="atLeast"/>
        <w:ind w:right="-306"/>
        <w:jc w:val="both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П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>однесува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ме барање за склучување на д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>оговор за финансиска поддршка со Владата на Република Македонија согласно Законот за фин</w:t>
      </w:r>
      <w:r w:rsidR="002A4B27" w:rsidRPr="00FC76F3">
        <w:rPr>
          <w:rFonts w:ascii="StobiSerif Regular" w:hAnsi="StobiSerif Regular" w:cs="StobiSerif Regular"/>
          <w:color w:val="auto"/>
          <w:sz w:val="22"/>
          <w:szCs w:val="22"/>
        </w:rPr>
        <w:t>ансиска поддршка на инвестиции</w:t>
      </w:r>
      <w:r w:rsidR="001F03BB" w:rsidRPr="00FC76F3">
        <w:rPr>
          <w:rFonts w:ascii="StobiSerif Regular" w:hAnsi="StobiSerif Regular" w:cs="StobiSerif Regular"/>
          <w:color w:val="auto"/>
          <w:sz w:val="22"/>
          <w:szCs w:val="22"/>
        </w:rPr>
        <w:t>, за следните видови на финансиска поддршка:</w:t>
      </w:r>
    </w:p>
    <w:p w:rsidR="001F03BB" w:rsidRPr="00FC76F3" w:rsidRDefault="008777C3" w:rsidP="00507413">
      <w:pPr>
        <w:pStyle w:val="NoSpacing"/>
        <w:numPr>
          <w:ilvl w:val="0"/>
          <w:numId w:val="9"/>
        </w:numPr>
        <w:ind w:left="426"/>
        <w:rPr>
          <w:rFonts w:ascii="StobiSerif Regular" w:hAnsi="StobiSerif Regular"/>
          <w:sz w:val="22"/>
        </w:rPr>
      </w:pPr>
      <w:r w:rsidRPr="00FC76F3">
        <w:rPr>
          <w:rFonts w:ascii="StobiSerif Regular" w:hAnsi="StobiSerif Regular"/>
          <w:sz w:val="22"/>
        </w:rPr>
        <w:t xml:space="preserve">1. </w:t>
      </w:r>
      <w:r w:rsidR="001F03BB" w:rsidRPr="00FC76F3">
        <w:rPr>
          <w:rFonts w:ascii="StobiSerif Regular" w:hAnsi="StobiSerif Regular"/>
          <w:sz w:val="22"/>
        </w:rPr>
        <w:t>Поддршка за нови вработувања</w:t>
      </w:r>
    </w:p>
    <w:p w:rsidR="001F03BB" w:rsidRPr="00FC76F3" w:rsidRDefault="00986615" w:rsidP="00DD6A0E">
      <w:pPr>
        <w:pStyle w:val="NoSpacing"/>
        <w:numPr>
          <w:ilvl w:val="0"/>
          <w:numId w:val="9"/>
        </w:numPr>
        <w:ind w:left="425"/>
        <w:rPr>
          <w:rFonts w:ascii="StobiSerif Regular" w:hAnsi="StobiSerif Regular" w:cs="Times New Roman"/>
          <w:sz w:val="22"/>
        </w:rPr>
      </w:pPr>
      <w:r w:rsidRPr="00FC76F3">
        <w:rPr>
          <w:rFonts w:ascii="StobiSerif Regular" w:hAnsi="StobiSerif Regular" w:cs="Times New Roman"/>
          <w:sz w:val="22"/>
        </w:rPr>
        <w:t>2</w:t>
      </w:r>
      <w:r w:rsidR="008777C3" w:rsidRPr="00FC76F3">
        <w:rPr>
          <w:rFonts w:ascii="StobiSerif Regular" w:hAnsi="StobiSerif Regular" w:cs="Times New Roman"/>
          <w:sz w:val="22"/>
        </w:rPr>
        <w:t xml:space="preserve">. </w:t>
      </w:r>
      <w:r w:rsidR="001F03BB" w:rsidRPr="00FC76F3">
        <w:rPr>
          <w:rFonts w:ascii="StobiSerif Regular" w:hAnsi="StobiSerif Regular" w:cs="Times New Roman"/>
          <w:sz w:val="22"/>
        </w:rPr>
        <w:t xml:space="preserve">Поддршка за воспоставување на организациони облици за технолошки развој и </w:t>
      </w:r>
      <w:r w:rsidR="000E3A9E" w:rsidRPr="00FC76F3">
        <w:rPr>
          <w:rFonts w:ascii="StobiSerif Regular" w:hAnsi="StobiSerif Regular" w:cs="Times New Roman"/>
          <w:sz w:val="22"/>
        </w:rPr>
        <w:t xml:space="preserve"> </w:t>
      </w:r>
      <w:r w:rsidR="00C76540" w:rsidRPr="00FC76F3">
        <w:rPr>
          <w:rFonts w:ascii="StobiSerif Regular" w:hAnsi="StobiSerif Regular" w:cs="Times New Roman"/>
          <w:sz w:val="22"/>
        </w:rPr>
        <w:t>истражување</w:t>
      </w:r>
      <w:r w:rsidR="00FC76F3" w:rsidRPr="00FC76F3">
        <w:rPr>
          <w:rFonts w:ascii="StobiSerif Regular" w:hAnsi="StobiSerif Regular" w:cs="Times New Roman"/>
          <w:sz w:val="22"/>
          <w:lang w:val="en-US"/>
        </w:rPr>
        <w:t xml:space="preserve"> </w:t>
      </w:r>
    </w:p>
    <w:p w:rsidR="00106032" w:rsidRPr="00FC76F3" w:rsidRDefault="00986615" w:rsidP="00DD6A0E">
      <w:pPr>
        <w:pStyle w:val="NoSpacing"/>
        <w:numPr>
          <w:ilvl w:val="0"/>
          <w:numId w:val="9"/>
        </w:numPr>
        <w:rPr>
          <w:rFonts w:ascii="StobiSerif Regular" w:hAnsi="StobiSerif Regular" w:cs="Times New Roman"/>
          <w:sz w:val="22"/>
        </w:rPr>
      </w:pPr>
      <w:r w:rsidRPr="00FC76F3">
        <w:rPr>
          <w:rFonts w:ascii="StobiSerif Regular" w:hAnsi="StobiSerif Regular" w:cs="Times New Roman"/>
          <w:sz w:val="22"/>
        </w:rPr>
        <w:t>3</w:t>
      </w:r>
      <w:r w:rsidR="008777C3" w:rsidRPr="00FC76F3">
        <w:rPr>
          <w:rFonts w:ascii="StobiSerif Regular" w:hAnsi="StobiSerif Regular" w:cs="Times New Roman"/>
          <w:sz w:val="22"/>
        </w:rPr>
        <w:t xml:space="preserve">. </w:t>
      </w:r>
      <w:r w:rsidR="001F03BB" w:rsidRPr="00FC76F3">
        <w:rPr>
          <w:rFonts w:ascii="StobiSerif Regular" w:hAnsi="StobiSerif Regular" w:cs="Times New Roman"/>
          <w:sz w:val="22"/>
        </w:rPr>
        <w:t>Поддршка за инвестициски проек</w:t>
      </w:r>
      <w:r w:rsidR="00F357F8" w:rsidRPr="00FC76F3">
        <w:rPr>
          <w:rFonts w:ascii="StobiSerif Regular" w:hAnsi="StobiSerif Regular" w:cs="Times New Roman"/>
          <w:sz w:val="22"/>
        </w:rPr>
        <w:t>ти од значаен економски интерес:</w:t>
      </w:r>
    </w:p>
    <w:p w:rsidR="00C76540" w:rsidRPr="00FC76F3" w:rsidRDefault="00FE41BA" w:rsidP="00C76540">
      <w:pPr>
        <w:pStyle w:val="NoSpacing"/>
        <w:ind w:left="425"/>
        <w:rPr>
          <w:rFonts w:ascii="StobiSerif Regular" w:hAnsi="StobiSerif Regular" w:cs="Arial"/>
          <w:sz w:val="20"/>
          <w:szCs w:val="20"/>
        </w:rPr>
      </w:pPr>
      <w:r w:rsidRPr="00FC76F3">
        <w:rPr>
          <w:rFonts w:ascii="StobiSerif Regular" w:hAnsi="StobiSerif Regular" w:cs="Arial"/>
          <w:sz w:val="20"/>
          <w:szCs w:val="20"/>
        </w:rPr>
        <w:sym w:font="Webdings" w:char="F063"/>
      </w:r>
      <w:r w:rsidRPr="00FC76F3">
        <w:rPr>
          <w:rFonts w:ascii="StobiSerif Regular" w:hAnsi="StobiSerif Regular" w:cs="Arial"/>
          <w:sz w:val="20"/>
          <w:szCs w:val="20"/>
        </w:rPr>
        <w:t xml:space="preserve"> </w:t>
      </w:r>
      <w:r w:rsidR="00986615" w:rsidRPr="00FC76F3">
        <w:rPr>
          <w:rFonts w:ascii="StobiSerif Regular" w:hAnsi="StobiSerif Regular" w:cs="Arial"/>
          <w:sz w:val="20"/>
          <w:szCs w:val="20"/>
        </w:rPr>
        <w:t xml:space="preserve"> 3</w:t>
      </w:r>
      <w:r w:rsidR="008777C3" w:rsidRPr="00FC76F3">
        <w:rPr>
          <w:rFonts w:ascii="StobiSerif Regular" w:hAnsi="StobiSerif Regular" w:cs="Arial"/>
          <w:sz w:val="20"/>
          <w:szCs w:val="20"/>
        </w:rPr>
        <w:t>.1 И</w:t>
      </w:r>
      <w:r w:rsidRPr="00FC76F3">
        <w:rPr>
          <w:rFonts w:ascii="StobiSerif Regular" w:hAnsi="StobiSerif Regular" w:cs="Arial"/>
          <w:sz w:val="20"/>
          <w:szCs w:val="20"/>
        </w:rPr>
        <w:t>сплата на средства во висина на платен персонален данок н</w:t>
      </w:r>
      <w:r w:rsidR="008777C3" w:rsidRPr="00FC76F3">
        <w:rPr>
          <w:rFonts w:ascii="StobiSerif Regular" w:hAnsi="StobiSerif Regular" w:cs="Arial"/>
          <w:sz w:val="20"/>
          <w:szCs w:val="20"/>
        </w:rPr>
        <w:t>а доход од платите на</w:t>
      </w:r>
      <w:r w:rsidR="0050594A">
        <w:rPr>
          <w:rFonts w:ascii="StobiSerif Regular" w:hAnsi="StobiSerif Regular" w:cs="Arial"/>
          <w:sz w:val="20"/>
          <w:szCs w:val="20"/>
        </w:rPr>
        <w:t xml:space="preserve">   </w:t>
      </w:r>
      <w:r w:rsidR="00C76540" w:rsidRPr="00FC76F3">
        <w:rPr>
          <w:rFonts w:ascii="StobiSerif Regular" w:hAnsi="StobiSerif Regular" w:cs="Arial"/>
          <w:sz w:val="20"/>
          <w:szCs w:val="20"/>
        </w:rPr>
        <w:t>вработени државјани на Република Македонија</w:t>
      </w:r>
    </w:p>
    <w:p w:rsidR="00FE41BA" w:rsidRPr="00FC76F3" w:rsidRDefault="00FE41BA" w:rsidP="00507413">
      <w:pPr>
        <w:pStyle w:val="NoSpacing"/>
        <w:ind w:left="425"/>
        <w:rPr>
          <w:rFonts w:ascii="StobiSerif Regular" w:hAnsi="StobiSerif Regular" w:cs="Times New Roman"/>
          <w:sz w:val="20"/>
          <w:szCs w:val="20"/>
        </w:rPr>
      </w:pPr>
      <w:r w:rsidRPr="00FC76F3">
        <w:rPr>
          <w:rFonts w:ascii="StobiSerif Regular" w:hAnsi="StobiSerif Regular" w:cs="Arial"/>
          <w:sz w:val="20"/>
          <w:szCs w:val="20"/>
        </w:rPr>
        <w:sym w:font="Webdings" w:char="F063"/>
      </w:r>
      <w:r w:rsidR="00986615" w:rsidRPr="00FC76F3">
        <w:rPr>
          <w:rFonts w:ascii="StobiSerif Regular" w:hAnsi="StobiSerif Regular" w:cs="Arial"/>
          <w:sz w:val="20"/>
          <w:szCs w:val="20"/>
        </w:rPr>
        <w:t xml:space="preserve">  3</w:t>
      </w:r>
      <w:r w:rsidR="008777C3" w:rsidRPr="00FC76F3">
        <w:rPr>
          <w:rFonts w:ascii="StobiSerif Regular" w:hAnsi="StobiSerif Regular" w:cs="Arial"/>
          <w:sz w:val="20"/>
          <w:szCs w:val="20"/>
        </w:rPr>
        <w:t>.2 И</w:t>
      </w:r>
      <w:r w:rsidRPr="00FC76F3">
        <w:rPr>
          <w:rFonts w:ascii="StobiSerif Regular" w:hAnsi="StobiSerif Regular" w:cs="Arial"/>
          <w:sz w:val="20"/>
          <w:szCs w:val="20"/>
        </w:rPr>
        <w:t>сплата на средства во висина на платен данок на добивка</w:t>
      </w:r>
    </w:p>
    <w:p w:rsidR="00FE41BA" w:rsidRPr="00FC76F3" w:rsidRDefault="00FE41BA" w:rsidP="00507413">
      <w:pPr>
        <w:pStyle w:val="NoSpacing"/>
        <w:ind w:left="425"/>
        <w:rPr>
          <w:rFonts w:ascii="StobiSerif Regular" w:hAnsi="StobiSerif Regular" w:cs="Times New Roman"/>
          <w:sz w:val="20"/>
          <w:szCs w:val="20"/>
        </w:rPr>
      </w:pPr>
      <w:r w:rsidRPr="00FC76F3">
        <w:rPr>
          <w:rFonts w:ascii="StobiSerif Regular" w:hAnsi="StobiSerif Regular" w:cs="Arial"/>
          <w:sz w:val="20"/>
          <w:szCs w:val="20"/>
        </w:rPr>
        <w:sym w:font="Webdings" w:char="F063"/>
      </w:r>
      <w:r w:rsidRPr="00FC76F3">
        <w:rPr>
          <w:rFonts w:ascii="StobiSerif Regular" w:hAnsi="StobiSerif Regular" w:cs="Arial"/>
          <w:sz w:val="20"/>
          <w:szCs w:val="20"/>
        </w:rPr>
        <w:t xml:space="preserve"> </w:t>
      </w:r>
      <w:r w:rsidR="00986615" w:rsidRPr="00FC76F3">
        <w:rPr>
          <w:rFonts w:ascii="StobiSerif Regular" w:hAnsi="StobiSerif Regular" w:cs="Arial"/>
          <w:sz w:val="20"/>
          <w:szCs w:val="20"/>
        </w:rPr>
        <w:t xml:space="preserve"> 3</w:t>
      </w:r>
      <w:r w:rsidR="008777C3" w:rsidRPr="00FC76F3">
        <w:rPr>
          <w:rFonts w:ascii="StobiSerif Regular" w:hAnsi="StobiSerif Regular" w:cs="Arial"/>
          <w:sz w:val="20"/>
          <w:szCs w:val="20"/>
        </w:rPr>
        <w:t xml:space="preserve">.3 </w:t>
      </w:r>
      <w:r w:rsidR="00AF6610" w:rsidRPr="00FC76F3">
        <w:rPr>
          <w:rFonts w:ascii="StobiSerif Regular" w:hAnsi="StobiSerif Regular" w:cs="Arial"/>
          <w:sz w:val="20"/>
          <w:szCs w:val="20"/>
        </w:rPr>
        <w:t>П</w:t>
      </w:r>
      <w:r w:rsidRPr="00FC76F3">
        <w:rPr>
          <w:rFonts w:ascii="StobiSerif Regular" w:hAnsi="StobiSerif Regular" w:cs="Arial"/>
          <w:sz w:val="20"/>
          <w:szCs w:val="20"/>
        </w:rPr>
        <w:t>арични средства во износ до 10% од реализираниот износ на инвестицијата</w:t>
      </w:r>
    </w:p>
    <w:p w:rsidR="00C71F22" w:rsidRPr="00C71F22" w:rsidRDefault="00FE41BA" w:rsidP="00C71F22">
      <w:pPr>
        <w:pStyle w:val="NoSpacing"/>
        <w:ind w:left="426"/>
        <w:rPr>
          <w:rFonts w:ascii="StobiSerif Regular" w:hAnsi="StobiSerif Regular"/>
          <w:sz w:val="22"/>
        </w:rPr>
      </w:pPr>
      <w:r w:rsidRPr="00FC76F3">
        <w:rPr>
          <w:rFonts w:ascii="StobiSerif Regular" w:hAnsi="StobiSerif Regular" w:cs="Arial"/>
          <w:sz w:val="20"/>
          <w:szCs w:val="20"/>
        </w:rPr>
        <w:sym w:font="Webdings" w:char="F063"/>
      </w:r>
      <w:r w:rsidRPr="00FC76F3">
        <w:rPr>
          <w:rFonts w:ascii="StobiSerif Regular" w:hAnsi="StobiSerif Regular" w:cs="Arial"/>
          <w:sz w:val="20"/>
          <w:szCs w:val="20"/>
        </w:rPr>
        <w:t xml:space="preserve"> </w:t>
      </w:r>
      <w:r w:rsidR="00986615" w:rsidRPr="00FC76F3">
        <w:rPr>
          <w:rFonts w:ascii="StobiSerif Regular" w:hAnsi="StobiSerif Regular" w:cs="Arial"/>
          <w:sz w:val="20"/>
          <w:szCs w:val="20"/>
        </w:rPr>
        <w:t xml:space="preserve"> 3</w:t>
      </w:r>
      <w:r w:rsidR="008777C3" w:rsidRPr="00FC76F3">
        <w:rPr>
          <w:rFonts w:ascii="StobiSerif Regular" w:hAnsi="StobiSerif Regular" w:cs="Arial"/>
          <w:sz w:val="20"/>
          <w:szCs w:val="20"/>
        </w:rPr>
        <w:t xml:space="preserve">.4 </w:t>
      </w:r>
      <w:r w:rsidR="00AF6610" w:rsidRPr="00FC76F3">
        <w:rPr>
          <w:rFonts w:ascii="StobiSerif Regular" w:hAnsi="StobiSerif Regular" w:cs="Arial"/>
          <w:sz w:val="20"/>
          <w:szCs w:val="20"/>
        </w:rPr>
        <w:t>И</w:t>
      </w:r>
      <w:r w:rsidRPr="00FC76F3">
        <w:rPr>
          <w:rFonts w:ascii="StobiSerif Regular" w:hAnsi="StobiSerif Regular" w:cs="Arial"/>
          <w:sz w:val="20"/>
          <w:szCs w:val="20"/>
        </w:rPr>
        <w:t xml:space="preserve">сплата на парични средства за секој вработен за кој е исплатена нето плата повисока за </w:t>
      </w:r>
      <w:r w:rsidR="008777C3" w:rsidRPr="00FC76F3">
        <w:rPr>
          <w:rFonts w:ascii="StobiSerif Regular" w:hAnsi="StobiSerif Regular" w:cs="Arial"/>
          <w:sz w:val="20"/>
          <w:szCs w:val="20"/>
        </w:rPr>
        <w:t xml:space="preserve"> </w:t>
      </w:r>
      <w:r w:rsidR="00C76540" w:rsidRPr="00FC76F3">
        <w:rPr>
          <w:rFonts w:ascii="StobiSerif Regular" w:hAnsi="StobiSerif Regular" w:cs="Arial"/>
          <w:sz w:val="20"/>
          <w:szCs w:val="20"/>
        </w:rPr>
        <w:t xml:space="preserve">најмалку 50% од висината на минималнатата нето плата пропишана со Законот за  </w:t>
      </w:r>
      <w:r w:rsidR="007712B9" w:rsidRPr="00FC76F3">
        <w:rPr>
          <w:rFonts w:ascii="StobiSerif Regular" w:hAnsi="StobiSerif Regular" w:cs="Arial"/>
          <w:sz w:val="20"/>
          <w:szCs w:val="20"/>
        </w:rPr>
        <w:t>минимална плата во Република Македонија</w:t>
      </w:r>
    </w:p>
    <w:p w:rsidR="00CD57C6" w:rsidRPr="00FC76F3" w:rsidRDefault="00986615" w:rsidP="0098316B">
      <w:pPr>
        <w:pStyle w:val="NoSpacing"/>
        <w:numPr>
          <w:ilvl w:val="0"/>
          <w:numId w:val="9"/>
        </w:numPr>
        <w:ind w:left="426"/>
        <w:rPr>
          <w:rFonts w:ascii="StobiSerif Regular" w:hAnsi="StobiSerif Regular"/>
          <w:sz w:val="22"/>
        </w:rPr>
      </w:pPr>
      <w:r w:rsidRPr="00FC76F3">
        <w:rPr>
          <w:rFonts w:ascii="StobiSerif Regular" w:hAnsi="StobiSerif Regular"/>
          <w:sz w:val="22"/>
        </w:rPr>
        <w:t>4</w:t>
      </w:r>
      <w:r w:rsidR="008777C3" w:rsidRPr="00FC76F3">
        <w:rPr>
          <w:rFonts w:ascii="StobiSerif Regular" w:hAnsi="StobiSerif Regular"/>
          <w:sz w:val="22"/>
        </w:rPr>
        <w:t xml:space="preserve">. </w:t>
      </w:r>
      <w:r w:rsidR="001F03BB" w:rsidRPr="00FC76F3">
        <w:rPr>
          <w:rFonts w:ascii="StobiSerif Regular" w:hAnsi="StobiSerif Regular"/>
          <w:sz w:val="22"/>
        </w:rPr>
        <w:t>Поддршка за пораст на капитални инвестиции и приходи</w:t>
      </w:r>
    </w:p>
    <w:p w:rsidR="001F03BB" w:rsidRPr="00FC76F3" w:rsidRDefault="00986615" w:rsidP="00507413">
      <w:pPr>
        <w:pStyle w:val="NoSpacing"/>
        <w:numPr>
          <w:ilvl w:val="0"/>
          <w:numId w:val="9"/>
        </w:numPr>
        <w:ind w:left="426"/>
        <w:rPr>
          <w:rFonts w:ascii="StobiSerif Regular" w:hAnsi="StobiSerif Regular" w:cs="Times New Roman"/>
          <w:sz w:val="22"/>
        </w:rPr>
      </w:pPr>
      <w:r w:rsidRPr="00FC76F3">
        <w:rPr>
          <w:rFonts w:ascii="StobiSerif Regular" w:hAnsi="StobiSerif Regular" w:cs="Times New Roman"/>
          <w:sz w:val="22"/>
        </w:rPr>
        <w:t>5</w:t>
      </w:r>
      <w:r w:rsidR="008777C3" w:rsidRPr="00FC76F3">
        <w:rPr>
          <w:rFonts w:ascii="StobiSerif Regular" w:hAnsi="StobiSerif Regular" w:cs="Times New Roman"/>
          <w:sz w:val="22"/>
        </w:rPr>
        <w:t xml:space="preserve">. </w:t>
      </w:r>
      <w:r w:rsidR="001F03BB" w:rsidRPr="00FC76F3">
        <w:rPr>
          <w:rFonts w:ascii="StobiSerif Regular" w:hAnsi="StobiSerif Regular" w:cs="Times New Roman"/>
          <w:sz w:val="22"/>
        </w:rPr>
        <w:t>Поддршка за откуп на</w:t>
      </w:r>
      <w:r w:rsidR="005B4D4F" w:rsidRPr="00FC76F3">
        <w:rPr>
          <w:rFonts w:ascii="StobiSerif Regular" w:hAnsi="StobiSerif Regular" w:cs="Times New Roman"/>
          <w:sz w:val="22"/>
        </w:rPr>
        <w:t xml:space="preserve"> </w:t>
      </w:r>
      <w:r w:rsidR="004E2A5A" w:rsidRPr="00FC76F3">
        <w:rPr>
          <w:rFonts w:ascii="StobiSerif Regular" w:hAnsi="StobiSerif Regular" w:cs="Times New Roman"/>
          <w:sz w:val="22"/>
        </w:rPr>
        <w:t>м</w:t>
      </w:r>
      <w:r w:rsidR="005B4D4F" w:rsidRPr="00FC76F3">
        <w:rPr>
          <w:rFonts w:ascii="StobiSerif Regular" w:hAnsi="StobiSerif Regular" w:cs="Times New Roman"/>
          <w:sz w:val="22"/>
        </w:rPr>
        <w:t>атеријални</w:t>
      </w:r>
      <w:r w:rsidR="001F03BB" w:rsidRPr="00FC76F3">
        <w:rPr>
          <w:rFonts w:ascii="StobiSerif Regular" w:hAnsi="StobiSerif Regular" w:cs="Times New Roman"/>
          <w:sz w:val="22"/>
        </w:rPr>
        <w:t xml:space="preserve"> средства од </w:t>
      </w:r>
      <w:r w:rsidR="005B4D4F" w:rsidRPr="00FC76F3">
        <w:rPr>
          <w:rFonts w:ascii="StobiSerif Regular" w:hAnsi="StobiSerif Regular" w:cs="Times New Roman"/>
          <w:sz w:val="22"/>
        </w:rPr>
        <w:t xml:space="preserve">деловни субјекти </w:t>
      </w:r>
      <w:r w:rsidR="007712B9" w:rsidRPr="00FC76F3">
        <w:rPr>
          <w:rFonts w:ascii="StobiSerif Regular" w:hAnsi="StobiSerif Regular" w:cs="Times New Roman"/>
          <w:sz w:val="22"/>
        </w:rPr>
        <w:t>с</w:t>
      </w:r>
      <w:r w:rsidR="001F03BB" w:rsidRPr="00FC76F3">
        <w:rPr>
          <w:rFonts w:ascii="StobiSerif Regular" w:hAnsi="StobiSerif Regular" w:cs="Times New Roman"/>
          <w:sz w:val="22"/>
        </w:rPr>
        <w:t>о потешкотии</w:t>
      </w:r>
    </w:p>
    <w:p w:rsidR="001F03BB" w:rsidRPr="00FC76F3" w:rsidRDefault="00986615" w:rsidP="00507413">
      <w:pPr>
        <w:pStyle w:val="NoSpacing"/>
        <w:numPr>
          <w:ilvl w:val="0"/>
          <w:numId w:val="9"/>
        </w:numPr>
        <w:ind w:left="426"/>
        <w:rPr>
          <w:rFonts w:ascii="StobiSerif Regular" w:hAnsi="StobiSerif Regular" w:cs="Times New Roman"/>
          <w:sz w:val="22"/>
        </w:rPr>
      </w:pPr>
      <w:r w:rsidRPr="00FC76F3">
        <w:rPr>
          <w:rFonts w:ascii="StobiSerif Regular" w:hAnsi="StobiSerif Regular" w:cs="Times New Roman"/>
          <w:sz w:val="22"/>
        </w:rPr>
        <w:t>6</w:t>
      </w:r>
      <w:r w:rsidR="008777C3" w:rsidRPr="00FC76F3">
        <w:rPr>
          <w:rFonts w:ascii="StobiSerif Regular" w:hAnsi="StobiSerif Regular" w:cs="Times New Roman"/>
          <w:sz w:val="22"/>
        </w:rPr>
        <w:t xml:space="preserve">. </w:t>
      </w:r>
      <w:r w:rsidR="001F03BB" w:rsidRPr="00FC76F3">
        <w:rPr>
          <w:rFonts w:ascii="StobiSerif Regular" w:hAnsi="StobiSerif Regular" w:cs="Times New Roman"/>
          <w:sz w:val="22"/>
        </w:rPr>
        <w:t>Поддршка за зголемувањ</w:t>
      </w:r>
      <w:r w:rsidR="002A4B27" w:rsidRPr="00FC76F3">
        <w:rPr>
          <w:rFonts w:ascii="StobiSerif Regular" w:hAnsi="StobiSerif Regular" w:cs="Times New Roman"/>
          <w:sz w:val="22"/>
        </w:rPr>
        <w:t>е  на конкуретноста на пазарот</w:t>
      </w:r>
    </w:p>
    <w:p w:rsidR="00FE41BA" w:rsidRPr="00FC76F3" w:rsidRDefault="00986615" w:rsidP="00507413">
      <w:pPr>
        <w:pStyle w:val="DefaultStyle"/>
        <w:numPr>
          <w:ilvl w:val="0"/>
          <w:numId w:val="9"/>
        </w:numPr>
        <w:spacing w:after="0" w:line="240" w:lineRule="auto"/>
        <w:ind w:left="426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>7</w:t>
      </w:r>
      <w:r w:rsidR="008777C3" w:rsidRPr="00FC76F3">
        <w:rPr>
          <w:rFonts w:ascii="StobiSerif Regular" w:hAnsi="StobiSerif Regular"/>
          <w:color w:val="auto"/>
          <w:sz w:val="22"/>
        </w:rPr>
        <w:t xml:space="preserve">. </w:t>
      </w:r>
      <w:r w:rsidR="001F03BB" w:rsidRPr="00FC76F3">
        <w:rPr>
          <w:rFonts w:ascii="StobiSerif Regular" w:hAnsi="StobiSerif Regular"/>
          <w:color w:val="auto"/>
          <w:sz w:val="22"/>
        </w:rPr>
        <w:t xml:space="preserve">Поддршка за освојување на </w:t>
      </w:r>
      <w:r w:rsidR="005B4D4F" w:rsidRPr="00FC76F3">
        <w:rPr>
          <w:rFonts w:ascii="StobiSerif Regular" w:hAnsi="StobiSerif Regular"/>
          <w:color w:val="auto"/>
          <w:sz w:val="22"/>
        </w:rPr>
        <w:t xml:space="preserve">нови </w:t>
      </w:r>
      <w:r w:rsidR="001F03BB" w:rsidRPr="00FC76F3">
        <w:rPr>
          <w:rFonts w:ascii="StobiSerif Regular" w:hAnsi="StobiSerif Regular"/>
          <w:color w:val="auto"/>
          <w:sz w:val="22"/>
        </w:rPr>
        <w:t>пазари и за пораст на продажба</w:t>
      </w:r>
    </w:p>
    <w:p w:rsidR="00D51C1C" w:rsidRPr="00FC76F3" w:rsidRDefault="00FE41BA" w:rsidP="00D51C1C">
      <w:pPr>
        <w:pStyle w:val="DefaultStyle"/>
        <w:spacing w:after="0" w:line="100" w:lineRule="atLeast"/>
        <w:jc w:val="both"/>
        <w:rPr>
          <w:rFonts w:ascii="StobiSerif Regular" w:hAnsi="StobiSerif Regular" w:cs="StobiSerif Regular"/>
          <w:i/>
          <w:color w:val="auto"/>
          <w:sz w:val="18"/>
          <w:szCs w:val="22"/>
        </w:rPr>
      </w:pPr>
      <w:r w:rsidRPr="00FC76F3">
        <w:rPr>
          <w:rFonts w:ascii="StobiSerif Regular" w:hAnsi="StobiSerif Regular" w:cs="StobiSerif Regular"/>
          <w:i/>
          <w:color w:val="auto"/>
          <w:sz w:val="20"/>
          <w:szCs w:val="22"/>
        </w:rPr>
        <w:t xml:space="preserve"> </w:t>
      </w:r>
      <w:r w:rsidR="00432630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(Б</w:t>
      </w:r>
      <w:r w:rsidR="000E3A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а</w:t>
      </w:r>
      <w:r w:rsidR="00432630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р</w:t>
      </w:r>
      <w:r w:rsidR="00751377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а</w:t>
      </w:r>
      <w:r w:rsidR="000E3A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телот со означување се изјаснува </w:t>
      </w:r>
      <w:r w:rsidR="006667E2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за</w:t>
      </w:r>
      <w:r w:rsidR="000E3A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 кои видови </w:t>
      </w:r>
      <w:r w:rsidR="006667E2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на финансиска поддршка </w:t>
      </w:r>
      <w:r w:rsidR="000E3A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од горенаведените се однесува </w:t>
      </w:r>
      <w:r w:rsidR="008777C3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б</w:t>
      </w:r>
      <w:r w:rsidR="000E3A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арањето</w:t>
      </w:r>
      <w:r w:rsidR="00432630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.</w:t>
      </w:r>
      <w:r w:rsidR="000E3A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)</w:t>
      </w:r>
    </w:p>
    <w:p w:rsidR="000E3A9E" w:rsidRPr="00FC76F3" w:rsidRDefault="000E3A9E" w:rsidP="001F03BB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1F03BB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0E3A9E" w:rsidRPr="00FC76F3" w:rsidRDefault="000E3A9E" w:rsidP="00507413">
      <w:pPr>
        <w:pStyle w:val="DefaultStyle"/>
        <w:spacing w:after="0" w:line="240" w:lineRule="auto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Со ова </w:t>
      </w:r>
      <w:r w:rsidR="008777C3" w:rsidRPr="00FC76F3">
        <w:rPr>
          <w:rFonts w:ascii="StobiSerif Regular" w:hAnsi="StobiSerif Regular" w:cs="StobiSerif Regular"/>
          <w:color w:val="auto"/>
          <w:sz w:val="22"/>
          <w:szCs w:val="22"/>
        </w:rPr>
        <w:t>б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арање ја приложуваме </w:t>
      </w:r>
      <w:r w:rsidR="008777C3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и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следната документација:</w:t>
      </w:r>
    </w:p>
    <w:p w:rsidR="00780BAC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780BAC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0E3A9E" w:rsidRPr="00FC76F3">
        <w:rPr>
          <w:rFonts w:ascii="StobiSerif Regular" w:hAnsi="StobiSerif Regular"/>
          <w:color w:val="auto"/>
          <w:sz w:val="22"/>
        </w:rPr>
        <w:t xml:space="preserve">Писмо </w:t>
      </w:r>
      <w:r w:rsidR="006667E2" w:rsidRPr="00FC76F3">
        <w:rPr>
          <w:rFonts w:ascii="StobiSerif Regular" w:hAnsi="StobiSerif Regular"/>
          <w:color w:val="auto"/>
          <w:sz w:val="22"/>
        </w:rPr>
        <w:t>на</w:t>
      </w:r>
      <w:r w:rsidR="000E3A9E" w:rsidRPr="00FC76F3">
        <w:rPr>
          <w:rFonts w:ascii="StobiSerif Regular" w:hAnsi="StobiSerif Regular"/>
          <w:color w:val="auto"/>
          <w:sz w:val="22"/>
        </w:rPr>
        <w:t xml:space="preserve"> намери;</w:t>
      </w:r>
    </w:p>
    <w:p w:rsidR="008777C3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780BAC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6667E2" w:rsidRPr="00FC76F3">
        <w:rPr>
          <w:rFonts w:ascii="StobiSerif Regular" w:hAnsi="StobiSerif Regular"/>
          <w:color w:val="auto"/>
          <w:sz w:val="22"/>
        </w:rPr>
        <w:t>Д</w:t>
      </w:r>
      <w:r w:rsidR="00432630" w:rsidRPr="00FC76F3">
        <w:rPr>
          <w:rFonts w:ascii="StobiSerif Regular" w:hAnsi="StobiSerif Regular"/>
          <w:color w:val="auto"/>
          <w:sz w:val="22"/>
        </w:rPr>
        <w:t>еловен план за инвестициски проект</w:t>
      </w:r>
      <w:r w:rsidR="00302AF3" w:rsidRPr="00FC76F3">
        <w:rPr>
          <w:rFonts w:ascii="StobiSerif Regular" w:hAnsi="StobiSerif Regular"/>
          <w:color w:val="auto"/>
          <w:sz w:val="22"/>
        </w:rPr>
        <w:t>;</w:t>
      </w:r>
    </w:p>
    <w:p w:rsidR="001326E1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780BAC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0E3A9E" w:rsidRPr="00FC76F3">
        <w:rPr>
          <w:rFonts w:ascii="StobiSerif Regular" w:hAnsi="StobiSerif Regular"/>
          <w:color w:val="auto"/>
          <w:sz w:val="22"/>
        </w:rPr>
        <w:t>Тековна состојба</w:t>
      </w:r>
      <w:r w:rsidR="001B7638" w:rsidRPr="00FC76F3">
        <w:rPr>
          <w:rFonts w:ascii="StobiSerif Regular" w:hAnsi="StobiSerif Regular"/>
          <w:color w:val="auto"/>
          <w:sz w:val="22"/>
        </w:rPr>
        <w:t xml:space="preserve"> </w:t>
      </w:r>
      <w:r w:rsidR="00F357F8" w:rsidRPr="00FC76F3">
        <w:rPr>
          <w:rFonts w:ascii="StobiSerif Regular" w:hAnsi="StobiSerif Regular"/>
          <w:color w:val="auto"/>
          <w:sz w:val="22"/>
        </w:rPr>
        <w:t xml:space="preserve">за субјектот </w:t>
      </w:r>
      <w:r w:rsidR="001B7638" w:rsidRPr="00FC76F3">
        <w:rPr>
          <w:rFonts w:ascii="StobiSerif Regular" w:hAnsi="StobiSerif Regular"/>
          <w:color w:val="auto"/>
          <w:sz w:val="22"/>
        </w:rPr>
        <w:t>издадена на</w:t>
      </w:r>
      <w:r w:rsidR="00E258F6" w:rsidRPr="00FC76F3">
        <w:rPr>
          <w:rFonts w:ascii="StobiSerif Regular" w:hAnsi="StobiSerif Regular"/>
          <w:color w:val="auto"/>
          <w:sz w:val="22"/>
        </w:rPr>
        <w:t xml:space="preserve"> _______</w:t>
      </w:r>
      <w:r w:rsidR="00951BF0" w:rsidRPr="00FC76F3">
        <w:rPr>
          <w:rFonts w:ascii="StobiSerif Regular" w:hAnsi="StobiSerif Regular"/>
          <w:color w:val="auto"/>
          <w:sz w:val="22"/>
        </w:rPr>
        <w:t xml:space="preserve"> </w:t>
      </w:r>
      <w:r w:rsidR="00E258F6" w:rsidRPr="00FC76F3">
        <w:rPr>
          <w:rFonts w:ascii="StobiSerif Regular" w:hAnsi="StobiSerif Regular"/>
          <w:color w:val="auto"/>
          <w:sz w:val="22"/>
        </w:rPr>
        <w:t>20__</w:t>
      </w:r>
      <w:r w:rsidR="001B7638" w:rsidRPr="00FC76F3">
        <w:rPr>
          <w:rFonts w:ascii="StobiSerif Regular" w:hAnsi="StobiSerif Regular"/>
          <w:color w:val="auto"/>
          <w:sz w:val="22"/>
        </w:rPr>
        <w:t xml:space="preserve"> година</w:t>
      </w:r>
      <w:r w:rsidR="000E3A9E" w:rsidRPr="00FC76F3">
        <w:rPr>
          <w:rFonts w:ascii="StobiSerif Regular" w:hAnsi="StobiSerif Regular"/>
          <w:color w:val="auto"/>
          <w:sz w:val="22"/>
        </w:rPr>
        <w:t>;</w:t>
      </w: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C71F22" w:rsidRPr="00FC76F3" w:rsidRDefault="00C71F22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</w:p>
    <w:p w:rsidR="009321D3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lastRenderedPageBreak/>
        <w:t xml:space="preserve"> </w:t>
      </w:r>
      <w:r w:rsidR="001326E1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="001326E1" w:rsidRPr="00FC76F3">
        <w:rPr>
          <w:rFonts w:ascii="StobiSerif Regular" w:hAnsi="StobiSerif Regular"/>
          <w:color w:val="auto"/>
          <w:sz w:val="22"/>
        </w:rPr>
        <w:t xml:space="preserve"> </w:t>
      </w:r>
      <w:r w:rsidR="009321D3" w:rsidRPr="00FC76F3">
        <w:rPr>
          <w:rFonts w:ascii="StobiSerif Regular" w:hAnsi="StobiSerif Regular"/>
          <w:color w:val="auto"/>
          <w:sz w:val="22"/>
        </w:rPr>
        <w:t>Потврда од Централен р</w:t>
      </w:r>
      <w:r w:rsidR="004E2A5A" w:rsidRPr="00FC76F3">
        <w:rPr>
          <w:rFonts w:ascii="StobiSerif Regular" w:hAnsi="StobiSerif Regular"/>
          <w:color w:val="auto"/>
          <w:sz w:val="22"/>
        </w:rPr>
        <w:t>е</w:t>
      </w:r>
      <w:r w:rsidR="009321D3" w:rsidRPr="00FC76F3">
        <w:rPr>
          <w:rFonts w:ascii="StobiSerif Regular" w:hAnsi="StobiSerif Regular"/>
          <w:color w:val="auto"/>
          <w:sz w:val="22"/>
        </w:rPr>
        <w:t>гистар</w:t>
      </w:r>
      <w:r w:rsidR="005F1394" w:rsidRPr="00FC76F3">
        <w:rPr>
          <w:rFonts w:ascii="StobiSerif Regular" w:hAnsi="StobiSerif Regular"/>
          <w:color w:val="auto"/>
          <w:sz w:val="22"/>
        </w:rPr>
        <w:t xml:space="preserve"> на Република Македонија</w:t>
      </w:r>
      <w:r w:rsidR="009321D3" w:rsidRPr="00FC76F3">
        <w:rPr>
          <w:rFonts w:ascii="StobiSerif Regular" w:hAnsi="StobiSerif Regular"/>
          <w:color w:val="auto"/>
          <w:sz w:val="22"/>
        </w:rPr>
        <w:t xml:space="preserve"> дека над деловниот субјект не е отворена стечајна пост</w:t>
      </w:r>
      <w:r w:rsidR="005F1394" w:rsidRPr="00FC76F3">
        <w:rPr>
          <w:rFonts w:ascii="StobiSerif Regular" w:hAnsi="StobiSerif Regular"/>
          <w:color w:val="auto"/>
          <w:sz w:val="22"/>
        </w:rPr>
        <w:t>а</w:t>
      </w:r>
      <w:r w:rsidR="009321D3" w:rsidRPr="00FC76F3">
        <w:rPr>
          <w:rFonts w:ascii="StobiSerif Regular" w:hAnsi="StobiSerif Regular"/>
          <w:color w:val="auto"/>
          <w:sz w:val="22"/>
        </w:rPr>
        <w:t>пка, издадена на _______ 20__</w:t>
      </w:r>
      <w:r w:rsidR="00552523" w:rsidRPr="00FC76F3">
        <w:rPr>
          <w:rFonts w:ascii="StobiSerif Regular" w:hAnsi="StobiSerif Regular"/>
          <w:color w:val="auto"/>
          <w:sz w:val="22"/>
        </w:rPr>
        <w:t>__</w:t>
      </w:r>
      <w:r w:rsidR="009321D3" w:rsidRPr="00FC76F3">
        <w:rPr>
          <w:rFonts w:ascii="StobiSerif Regular" w:hAnsi="StobiSerif Regular"/>
          <w:color w:val="auto"/>
          <w:sz w:val="22"/>
        </w:rPr>
        <w:t xml:space="preserve"> година;</w:t>
      </w:r>
    </w:p>
    <w:p w:rsidR="009321D3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DD6EDE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9321D3" w:rsidRPr="00FC76F3">
        <w:rPr>
          <w:rFonts w:ascii="StobiSerif Regular" w:hAnsi="StobiSerif Regular"/>
          <w:color w:val="auto"/>
          <w:sz w:val="22"/>
        </w:rPr>
        <w:t>Потврда од Централен регистар</w:t>
      </w:r>
      <w:r w:rsidR="005F1394" w:rsidRPr="00FC76F3">
        <w:rPr>
          <w:rFonts w:ascii="StobiSerif Regular" w:hAnsi="StobiSerif Regular"/>
          <w:color w:val="auto"/>
          <w:sz w:val="22"/>
        </w:rPr>
        <w:t xml:space="preserve"> на Република Македонија</w:t>
      </w:r>
      <w:r w:rsidR="009321D3" w:rsidRPr="00FC76F3">
        <w:rPr>
          <w:rFonts w:ascii="StobiSerif Regular" w:hAnsi="StobiSerif Regular"/>
          <w:color w:val="auto"/>
          <w:sz w:val="22"/>
        </w:rPr>
        <w:t xml:space="preserve"> дека над деловниот субјект не е отворена пост</w:t>
      </w:r>
      <w:r w:rsidR="005F1394" w:rsidRPr="00FC76F3">
        <w:rPr>
          <w:rFonts w:ascii="StobiSerif Regular" w:hAnsi="StobiSerif Regular"/>
          <w:color w:val="auto"/>
          <w:sz w:val="22"/>
        </w:rPr>
        <w:t>а</w:t>
      </w:r>
      <w:r w:rsidR="009321D3" w:rsidRPr="00FC76F3">
        <w:rPr>
          <w:rFonts w:ascii="StobiSerif Regular" w:hAnsi="StobiSerif Regular"/>
          <w:color w:val="auto"/>
          <w:sz w:val="22"/>
        </w:rPr>
        <w:t>пка за ликвидација, издадена на _______ 20__</w:t>
      </w:r>
      <w:r w:rsidR="00552523" w:rsidRPr="00FC76F3">
        <w:rPr>
          <w:rFonts w:ascii="StobiSerif Regular" w:hAnsi="StobiSerif Regular"/>
          <w:color w:val="auto"/>
          <w:sz w:val="22"/>
        </w:rPr>
        <w:t>__</w:t>
      </w:r>
      <w:r w:rsidR="009321D3" w:rsidRPr="00FC76F3">
        <w:rPr>
          <w:rFonts w:ascii="StobiSerif Regular" w:hAnsi="StobiSerif Regular"/>
          <w:color w:val="auto"/>
          <w:sz w:val="22"/>
        </w:rPr>
        <w:t xml:space="preserve"> година;</w:t>
      </w:r>
    </w:p>
    <w:p w:rsidR="008777C3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DD6EDE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="00DD6EDE" w:rsidRPr="00FC76F3">
        <w:rPr>
          <w:rFonts w:ascii="StobiSerif Regular" w:hAnsi="StobiSerif Regular"/>
          <w:color w:val="auto"/>
          <w:sz w:val="22"/>
        </w:rPr>
        <w:t xml:space="preserve">  </w:t>
      </w:r>
      <w:r w:rsidR="000E3A9E" w:rsidRPr="00FC76F3">
        <w:rPr>
          <w:rFonts w:ascii="StobiSerif Regular" w:hAnsi="StobiSerif Regular"/>
          <w:color w:val="auto"/>
          <w:sz w:val="22"/>
        </w:rPr>
        <w:t>Потврда од Царин</w:t>
      </w:r>
      <w:r w:rsidR="00751377" w:rsidRPr="00FC76F3">
        <w:rPr>
          <w:rFonts w:ascii="StobiSerif Regular" w:hAnsi="StobiSerif Regular"/>
          <w:color w:val="auto"/>
          <w:sz w:val="22"/>
        </w:rPr>
        <w:t>с</w:t>
      </w:r>
      <w:r w:rsidR="000E3A9E" w:rsidRPr="00FC76F3">
        <w:rPr>
          <w:rFonts w:ascii="StobiSerif Regular" w:hAnsi="StobiSerif Regular"/>
          <w:color w:val="auto"/>
          <w:sz w:val="22"/>
        </w:rPr>
        <w:t>ката у</w:t>
      </w:r>
      <w:r w:rsidR="00302AF3" w:rsidRPr="00FC76F3">
        <w:rPr>
          <w:rFonts w:ascii="StobiSerif Regular" w:hAnsi="StobiSerif Regular"/>
          <w:color w:val="auto"/>
          <w:sz w:val="22"/>
        </w:rPr>
        <w:t>п</w:t>
      </w:r>
      <w:r w:rsidR="000E3A9E" w:rsidRPr="00FC76F3">
        <w:rPr>
          <w:rFonts w:ascii="StobiSerif Regular" w:hAnsi="StobiSerif Regular"/>
          <w:color w:val="auto"/>
          <w:sz w:val="22"/>
        </w:rPr>
        <w:t>рава дека деловниот субјект нема неплатен долг по основ на царина и други увозни давачки</w:t>
      </w:r>
      <w:r w:rsidR="00E258F6" w:rsidRPr="00FC76F3">
        <w:rPr>
          <w:rFonts w:ascii="StobiSerif Regular" w:hAnsi="StobiSerif Regular"/>
          <w:color w:val="auto"/>
          <w:sz w:val="22"/>
        </w:rPr>
        <w:t>,</w:t>
      </w:r>
      <w:r w:rsidR="001B7638" w:rsidRPr="00FC76F3">
        <w:rPr>
          <w:rFonts w:ascii="StobiSerif Regular" w:hAnsi="StobiSerif Regular"/>
          <w:color w:val="auto"/>
          <w:sz w:val="22"/>
        </w:rPr>
        <w:t xml:space="preserve"> </w:t>
      </w:r>
      <w:r w:rsidR="00E258F6" w:rsidRPr="00FC76F3">
        <w:rPr>
          <w:rFonts w:ascii="StobiSerif Regular" w:hAnsi="StobiSerif Regular"/>
          <w:color w:val="auto"/>
          <w:sz w:val="22"/>
        </w:rPr>
        <w:t>издадена на _______20</w:t>
      </w:r>
      <w:r w:rsidR="00552523" w:rsidRPr="00FC76F3">
        <w:rPr>
          <w:rFonts w:ascii="StobiSerif Regular" w:hAnsi="StobiSerif Regular"/>
          <w:color w:val="auto"/>
          <w:sz w:val="22"/>
        </w:rPr>
        <w:t>__</w:t>
      </w:r>
      <w:r w:rsidR="00E258F6" w:rsidRPr="00FC76F3">
        <w:rPr>
          <w:rFonts w:ascii="StobiSerif Regular" w:hAnsi="StobiSerif Regular"/>
          <w:color w:val="auto"/>
          <w:sz w:val="22"/>
        </w:rPr>
        <w:t>__ година</w:t>
      </w:r>
      <w:r w:rsidR="000E3A9E" w:rsidRPr="00FC76F3">
        <w:rPr>
          <w:rFonts w:ascii="StobiSerif Regular" w:hAnsi="StobiSerif Regular"/>
          <w:color w:val="auto"/>
          <w:sz w:val="22"/>
        </w:rPr>
        <w:t>;</w:t>
      </w:r>
      <w:r w:rsidR="00E258F6" w:rsidRPr="00FC76F3">
        <w:rPr>
          <w:rFonts w:ascii="StobiSerif Regular" w:hAnsi="StobiSerif Regular"/>
          <w:color w:val="auto"/>
          <w:sz w:val="22"/>
        </w:rPr>
        <w:t xml:space="preserve"> </w:t>
      </w:r>
    </w:p>
    <w:p w:rsidR="006B184E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DD6EDE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="00DD6EDE" w:rsidRPr="00FC76F3">
        <w:rPr>
          <w:rFonts w:ascii="StobiSerif Regular" w:hAnsi="StobiSerif Regular"/>
          <w:color w:val="auto"/>
          <w:sz w:val="22"/>
        </w:rPr>
        <w:t xml:space="preserve"> </w:t>
      </w:r>
      <w:r w:rsidR="00176EFE" w:rsidRPr="00FC76F3">
        <w:rPr>
          <w:rFonts w:ascii="StobiSerif Regular" w:hAnsi="StobiSerif Regular"/>
          <w:color w:val="auto"/>
          <w:sz w:val="22"/>
        </w:rPr>
        <w:t>Уверение од Управ</w:t>
      </w:r>
      <w:r w:rsidR="000E3A9E" w:rsidRPr="00FC76F3">
        <w:rPr>
          <w:rFonts w:ascii="StobiSerif Regular" w:hAnsi="StobiSerif Regular"/>
          <w:color w:val="auto"/>
          <w:sz w:val="22"/>
        </w:rPr>
        <w:t>ата за јавни приходи дека нема настан</w:t>
      </w:r>
      <w:r w:rsidR="00302AF3" w:rsidRPr="00FC76F3">
        <w:rPr>
          <w:rFonts w:ascii="StobiSerif Regular" w:hAnsi="StobiSerif Regular"/>
          <w:color w:val="auto"/>
          <w:sz w:val="22"/>
        </w:rPr>
        <w:t>ат</w:t>
      </w:r>
      <w:r w:rsidR="000E3A9E" w:rsidRPr="00FC76F3">
        <w:rPr>
          <w:rFonts w:ascii="StobiSerif Regular" w:hAnsi="StobiSerif Regular"/>
          <w:color w:val="auto"/>
          <w:sz w:val="22"/>
        </w:rPr>
        <w:t>и и не</w:t>
      </w:r>
      <w:r w:rsidR="00302AF3" w:rsidRPr="00FC76F3">
        <w:rPr>
          <w:rFonts w:ascii="StobiSerif Regular" w:hAnsi="StobiSerif Regular"/>
          <w:color w:val="auto"/>
          <w:sz w:val="22"/>
        </w:rPr>
        <w:t>н</w:t>
      </w:r>
      <w:r w:rsidR="00E258F6" w:rsidRPr="00FC76F3">
        <w:rPr>
          <w:rFonts w:ascii="StobiSerif Regular" w:hAnsi="StobiSerif Regular"/>
          <w:color w:val="auto"/>
          <w:sz w:val="22"/>
        </w:rPr>
        <w:t>амирани даночни обврски, издадено на датум: _______</w:t>
      </w:r>
      <w:r w:rsidR="00951BF0" w:rsidRPr="00FC76F3">
        <w:rPr>
          <w:rFonts w:ascii="StobiSerif Regular" w:hAnsi="StobiSerif Regular"/>
          <w:color w:val="auto"/>
          <w:sz w:val="22"/>
        </w:rPr>
        <w:t xml:space="preserve"> </w:t>
      </w:r>
      <w:r w:rsidR="00E258F6" w:rsidRPr="00FC76F3">
        <w:rPr>
          <w:rFonts w:ascii="StobiSerif Regular" w:hAnsi="StobiSerif Regular"/>
          <w:color w:val="auto"/>
          <w:sz w:val="22"/>
        </w:rPr>
        <w:t>20</w:t>
      </w:r>
      <w:r w:rsidR="00951BF0" w:rsidRPr="00FC76F3">
        <w:rPr>
          <w:rFonts w:ascii="StobiSerif Regular" w:hAnsi="StobiSerif Regular"/>
          <w:color w:val="auto"/>
          <w:sz w:val="22"/>
        </w:rPr>
        <w:t xml:space="preserve"> </w:t>
      </w:r>
      <w:r w:rsidR="00E258F6" w:rsidRPr="00FC76F3">
        <w:rPr>
          <w:rFonts w:ascii="StobiSerif Regular" w:hAnsi="StobiSerif Regular"/>
          <w:color w:val="auto"/>
          <w:sz w:val="22"/>
        </w:rPr>
        <w:t>__</w:t>
      </w:r>
      <w:r w:rsidR="00552523" w:rsidRPr="00FC76F3">
        <w:rPr>
          <w:rFonts w:ascii="StobiSerif Regular" w:hAnsi="StobiSerif Regular"/>
          <w:color w:val="auto"/>
          <w:sz w:val="22"/>
        </w:rPr>
        <w:t>__</w:t>
      </w:r>
      <w:r w:rsidR="00E258F6" w:rsidRPr="00FC76F3">
        <w:rPr>
          <w:rFonts w:ascii="StobiSerif Regular" w:hAnsi="StobiSerif Regular"/>
          <w:color w:val="auto"/>
          <w:sz w:val="22"/>
        </w:rPr>
        <w:t xml:space="preserve"> година; </w:t>
      </w:r>
    </w:p>
    <w:p w:rsidR="001F4DD4" w:rsidRPr="00FC76F3" w:rsidRDefault="00507413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DD6EDE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="00DD6EDE" w:rsidRPr="00FC76F3">
        <w:rPr>
          <w:rFonts w:ascii="StobiSerif Regular" w:hAnsi="StobiSerif Regular"/>
          <w:color w:val="auto"/>
          <w:sz w:val="22"/>
        </w:rPr>
        <w:t xml:space="preserve"> </w:t>
      </w:r>
      <w:r w:rsidRPr="00FC76F3">
        <w:rPr>
          <w:rFonts w:ascii="StobiSerif Regular" w:hAnsi="StobiSerif Regular"/>
          <w:color w:val="auto"/>
          <w:sz w:val="22"/>
        </w:rPr>
        <w:t xml:space="preserve"> Г</w:t>
      </w:r>
      <w:r w:rsidR="000E3A9E" w:rsidRPr="00FC76F3">
        <w:rPr>
          <w:rFonts w:ascii="StobiSerif Regular" w:hAnsi="StobiSerif Regular"/>
          <w:color w:val="auto"/>
          <w:sz w:val="22"/>
        </w:rPr>
        <w:t xml:space="preserve">одишни сметки со финансиски извештаи за </w:t>
      </w:r>
      <w:r w:rsidR="00302AF3" w:rsidRPr="00FC76F3">
        <w:rPr>
          <w:rFonts w:ascii="StobiSerif Regular" w:hAnsi="StobiSerif Regular"/>
          <w:color w:val="auto"/>
          <w:sz w:val="22"/>
        </w:rPr>
        <w:t xml:space="preserve">последните </w:t>
      </w:r>
      <w:r w:rsidR="00FE41BA" w:rsidRPr="00FC76F3">
        <w:rPr>
          <w:rFonts w:ascii="StobiSerif Regular" w:hAnsi="StobiSerif Regular"/>
          <w:color w:val="auto"/>
          <w:sz w:val="22"/>
        </w:rPr>
        <w:t>__</w:t>
      </w:r>
      <w:r w:rsidR="00552523" w:rsidRPr="00FC76F3">
        <w:rPr>
          <w:rFonts w:ascii="StobiSerif Regular" w:hAnsi="StobiSerif Regular"/>
          <w:color w:val="auto"/>
          <w:sz w:val="22"/>
        </w:rPr>
        <w:t>__</w:t>
      </w:r>
      <w:r w:rsidR="00E258F6" w:rsidRPr="00FC76F3">
        <w:rPr>
          <w:rFonts w:ascii="StobiSerif Regular" w:hAnsi="StobiSerif Regular"/>
          <w:color w:val="auto"/>
          <w:sz w:val="22"/>
        </w:rPr>
        <w:t xml:space="preserve"> </w:t>
      </w:r>
      <w:r w:rsidR="000E3A9E" w:rsidRPr="00FC76F3">
        <w:rPr>
          <w:rFonts w:ascii="StobiSerif Regular" w:hAnsi="StobiSerif Regular"/>
          <w:color w:val="auto"/>
          <w:sz w:val="22"/>
        </w:rPr>
        <w:t>години</w:t>
      </w:r>
      <w:r w:rsidR="008D5678" w:rsidRPr="00FC76F3">
        <w:rPr>
          <w:rFonts w:ascii="StobiSerif Regular" w:hAnsi="StobiSerif Regular"/>
          <w:color w:val="auto"/>
          <w:sz w:val="22"/>
        </w:rPr>
        <w:t>;</w:t>
      </w:r>
    </w:p>
    <w:p w:rsidR="00552523" w:rsidRPr="00FC76F3" w:rsidRDefault="008D5678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  <w:szCs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DD6EDE" w:rsidRPr="00FC76F3">
        <w:rPr>
          <w:rFonts w:ascii="StobiSerif Regular" w:hAnsi="StobiSerif Regular"/>
          <w:color w:val="auto"/>
          <w:sz w:val="22"/>
        </w:rPr>
        <w:sym w:font="Webdings" w:char="F063"/>
      </w:r>
      <w:r w:rsidR="00507413" w:rsidRPr="00FC76F3">
        <w:rPr>
          <w:rFonts w:ascii="StobiSerif Regular" w:hAnsi="StobiSerif Regular"/>
          <w:color w:val="auto"/>
          <w:sz w:val="22"/>
        </w:rPr>
        <w:t xml:space="preserve"> К</w:t>
      </w:r>
      <w:r w:rsidR="00310639" w:rsidRPr="00FC76F3">
        <w:rPr>
          <w:rFonts w:ascii="StobiSerif Regular" w:hAnsi="StobiSerif Regular"/>
          <w:color w:val="auto"/>
          <w:sz w:val="22"/>
          <w:szCs w:val="22"/>
        </w:rPr>
        <w:t>онсолидирани годишни сметк</w:t>
      </w:r>
      <w:r w:rsidR="00DD6EDE" w:rsidRPr="00FC76F3">
        <w:rPr>
          <w:rFonts w:ascii="StobiSerif Regular" w:hAnsi="StobiSerif Regular"/>
          <w:color w:val="auto"/>
          <w:sz w:val="22"/>
          <w:szCs w:val="22"/>
        </w:rPr>
        <w:t>и</w:t>
      </w:r>
      <w:r w:rsidR="00310639" w:rsidRPr="00FC76F3">
        <w:rPr>
          <w:rFonts w:ascii="StobiSerif Regular" w:hAnsi="StobiSerif Regular"/>
          <w:color w:val="auto"/>
          <w:sz w:val="22"/>
          <w:szCs w:val="22"/>
        </w:rPr>
        <w:t xml:space="preserve"> и консолидирани финансиски изве</w:t>
      </w:r>
      <w:r w:rsidRPr="00FC76F3">
        <w:rPr>
          <w:rFonts w:ascii="StobiSerif Regular" w:hAnsi="StobiSerif Regular"/>
          <w:color w:val="auto"/>
          <w:sz w:val="22"/>
          <w:szCs w:val="22"/>
        </w:rPr>
        <w:t>шта</w:t>
      </w:r>
      <w:r w:rsidR="0098316B" w:rsidRPr="00FC76F3">
        <w:rPr>
          <w:rFonts w:ascii="StobiSerif Regular" w:hAnsi="StobiSerif Regular"/>
          <w:color w:val="auto"/>
          <w:sz w:val="22"/>
          <w:szCs w:val="22"/>
        </w:rPr>
        <w:t>и</w:t>
      </w:r>
      <w:r w:rsidRPr="00FC76F3">
        <w:rPr>
          <w:rFonts w:ascii="StobiSerif Regular" w:hAnsi="StobiSerif Regular"/>
          <w:color w:val="auto"/>
          <w:sz w:val="22"/>
          <w:szCs w:val="22"/>
        </w:rPr>
        <w:t xml:space="preserve"> за последните _____ години; и </w:t>
      </w:r>
    </w:p>
    <w:p w:rsidR="008D5678" w:rsidRPr="00FC76F3" w:rsidRDefault="008D5678" w:rsidP="00507413">
      <w:pPr>
        <w:pStyle w:val="DefaultStyle"/>
        <w:spacing w:after="0" w:line="240" w:lineRule="auto"/>
        <w:jc w:val="both"/>
        <w:rPr>
          <w:rFonts w:ascii="StobiSerif Regular" w:hAnsi="StobiSerif Regular"/>
          <w:color w:val="auto"/>
          <w:sz w:val="22"/>
          <w:szCs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Pr="00FC76F3">
        <w:rPr>
          <w:rFonts w:ascii="StobiSerif Regular" w:hAnsi="StobiSerif Regular"/>
          <w:color w:val="auto"/>
          <w:sz w:val="22"/>
        </w:rPr>
        <w:sym w:font="Webdings" w:char="F063"/>
      </w: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Pr="00FC76F3">
        <w:rPr>
          <w:rFonts w:ascii="StobiSerif Regular" w:hAnsi="StobiSerif Regular"/>
          <w:color w:val="auto"/>
          <w:sz w:val="22"/>
          <w:szCs w:val="22"/>
        </w:rPr>
        <w:t>Потврда од надлежен орган на странска држава за пријавено живеалиште или привремен престој за државјани на Република Македонија</w:t>
      </w:r>
      <w:r w:rsidR="0098316B" w:rsidRPr="00FC76F3">
        <w:rPr>
          <w:rFonts w:ascii="StobiSerif Regular" w:hAnsi="StobiSerif Regular"/>
          <w:color w:val="auto"/>
          <w:sz w:val="22"/>
          <w:szCs w:val="22"/>
        </w:rPr>
        <w:t>, основачи на деловниот суб</w:t>
      </w:r>
      <w:r w:rsidRPr="00FC76F3">
        <w:rPr>
          <w:rFonts w:ascii="StobiSerif Regular" w:hAnsi="StobiSerif Regular"/>
          <w:color w:val="auto"/>
          <w:sz w:val="22"/>
          <w:szCs w:val="22"/>
        </w:rPr>
        <w:t>јект</w:t>
      </w:r>
      <w:r w:rsidR="0098316B" w:rsidRPr="00FC76F3">
        <w:rPr>
          <w:rFonts w:ascii="StobiSerif Regular" w:hAnsi="StobiSerif Regular"/>
          <w:color w:val="auto"/>
          <w:sz w:val="22"/>
          <w:szCs w:val="22"/>
        </w:rPr>
        <w:t>,</w:t>
      </w:r>
      <w:r w:rsidRPr="00FC76F3">
        <w:rPr>
          <w:rFonts w:ascii="StobiSerif Regular" w:hAnsi="StobiSerif Regular"/>
          <w:color w:val="auto"/>
          <w:sz w:val="22"/>
          <w:szCs w:val="22"/>
        </w:rPr>
        <w:t xml:space="preserve"> согласно член</w:t>
      </w:r>
      <w:r w:rsidRPr="00FC76F3">
        <w:rPr>
          <w:color w:val="auto"/>
          <w:sz w:val="22"/>
          <w:szCs w:val="22"/>
        </w:rPr>
        <w:t xml:space="preserve"> 33 од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Законот за финансиска поддршка на инвестиции (</w:t>
      </w:r>
      <w:r w:rsidR="009B575E" w:rsidRPr="00FC76F3">
        <w:rPr>
          <w:rFonts w:ascii="StobiSerif Regular" w:hAnsi="StobiSerif Regular" w:cs="StobiSerif Regular"/>
          <w:color w:val="auto"/>
          <w:sz w:val="22"/>
          <w:szCs w:val="22"/>
        </w:rPr>
        <w:t>за барање за финансиска поддршка согласно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член 33 </w:t>
      </w:r>
      <w:r w:rsidRPr="00FC76F3">
        <w:rPr>
          <w:color w:val="auto"/>
          <w:sz w:val="22"/>
          <w:szCs w:val="22"/>
        </w:rPr>
        <w:t xml:space="preserve">од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Законот за финансиска поддршка на инвестиции).</w:t>
      </w:r>
    </w:p>
    <w:p w:rsidR="00507413" w:rsidRPr="00FC76F3" w:rsidRDefault="00DD6EDE" w:rsidP="00DD6EDE">
      <w:pPr>
        <w:pStyle w:val="DefaultStyle"/>
        <w:spacing w:after="60" w:line="100" w:lineRule="atLeast"/>
        <w:jc w:val="both"/>
        <w:rPr>
          <w:rFonts w:ascii="StobiSerif Regular" w:hAnsi="StobiSerif Regular" w:cs="StobiSerif Regular"/>
          <w:i/>
          <w:color w:val="auto"/>
          <w:sz w:val="18"/>
          <w:szCs w:val="22"/>
        </w:rPr>
      </w:pPr>
      <w:r w:rsidRPr="00FC76F3">
        <w:rPr>
          <w:rFonts w:ascii="StobiSerif Regular" w:hAnsi="StobiSerif Regular"/>
          <w:color w:val="auto"/>
          <w:sz w:val="22"/>
          <w:szCs w:val="22"/>
        </w:rPr>
        <w:t>(</w:t>
      </w:r>
      <w:r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Барателот ги означува документите кои ги приложува кон барањето</w:t>
      </w:r>
      <w:r w:rsidR="00507413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 и ги пополнува бараните информации</w:t>
      </w:r>
      <w:r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)</w:t>
      </w:r>
    </w:p>
    <w:p w:rsidR="00915859" w:rsidRPr="00FC76F3" w:rsidRDefault="00915859" w:rsidP="00DD6EDE">
      <w:pPr>
        <w:pStyle w:val="DefaultStyle"/>
        <w:spacing w:after="60" w:line="100" w:lineRule="atLeast"/>
        <w:jc w:val="both"/>
        <w:rPr>
          <w:rFonts w:ascii="StobiSerif Regular" w:hAnsi="StobiSerif Regular" w:cs="StobiSerif Regular"/>
          <w:i/>
          <w:color w:val="auto"/>
          <w:sz w:val="18"/>
          <w:szCs w:val="22"/>
        </w:rPr>
      </w:pPr>
    </w:p>
    <w:p w:rsidR="00915859" w:rsidRPr="00FC76F3" w:rsidRDefault="00915859" w:rsidP="00DD6EDE">
      <w:pPr>
        <w:pStyle w:val="DefaultStyle"/>
        <w:spacing w:after="60" w:line="100" w:lineRule="atLeast"/>
        <w:jc w:val="both"/>
        <w:rPr>
          <w:rFonts w:ascii="StobiSerif Regular" w:hAnsi="StobiSerif Regular" w:cs="StobiSerif Regular"/>
          <w:i/>
          <w:color w:val="auto"/>
          <w:sz w:val="18"/>
          <w:szCs w:val="22"/>
        </w:rPr>
      </w:pPr>
    </w:p>
    <w:p w:rsidR="00432630" w:rsidRPr="00FC76F3" w:rsidRDefault="001F4DD4" w:rsidP="008B291C">
      <w:pPr>
        <w:pStyle w:val="DefaultStyle"/>
        <w:spacing w:after="0" w:line="100" w:lineRule="atLeast"/>
        <w:jc w:val="both"/>
        <w:rPr>
          <w:rFonts w:ascii="StobiSerif Regular" w:hAnsi="StobiSerif Regular"/>
          <w:color w:val="auto"/>
          <w:sz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По барање на надлежниот орган согласни сме да доставиме и </w:t>
      </w:r>
      <w:r w:rsidR="004B4023" w:rsidRPr="00FC76F3">
        <w:rPr>
          <w:rFonts w:ascii="StobiSerif Regular" w:hAnsi="StobiSerif Regular"/>
          <w:color w:val="auto"/>
          <w:sz w:val="22"/>
        </w:rPr>
        <w:t>други документи со кои се потврдуваа</w:t>
      </w:r>
      <w:r w:rsidR="00FE41BA" w:rsidRPr="00FC76F3">
        <w:rPr>
          <w:rFonts w:ascii="StobiSerif Regular" w:hAnsi="StobiSerif Regular"/>
          <w:color w:val="auto"/>
          <w:sz w:val="22"/>
        </w:rPr>
        <w:t>т податоци и факти</w:t>
      </w:r>
      <w:r w:rsidR="003B69BD" w:rsidRPr="00FC76F3">
        <w:rPr>
          <w:rFonts w:ascii="StobiSerif Regular" w:hAnsi="StobiSerif Regular"/>
          <w:color w:val="auto"/>
          <w:sz w:val="22"/>
        </w:rPr>
        <w:t xml:space="preserve"> </w:t>
      </w:r>
      <w:r w:rsidR="00FE41BA" w:rsidRPr="00FC76F3">
        <w:rPr>
          <w:rFonts w:ascii="StobiSerif Regular" w:hAnsi="StobiSerif Regular"/>
          <w:color w:val="auto"/>
          <w:sz w:val="22"/>
        </w:rPr>
        <w:t xml:space="preserve"> наведени во б</w:t>
      </w:r>
      <w:r w:rsidR="004B4023" w:rsidRPr="00FC76F3">
        <w:rPr>
          <w:rFonts w:ascii="StobiSerif Regular" w:hAnsi="StobiSerif Regular"/>
          <w:color w:val="auto"/>
          <w:sz w:val="22"/>
        </w:rPr>
        <w:t>арањето</w:t>
      </w:r>
      <w:r w:rsidR="001B7638" w:rsidRPr="00FC76F3">
        <w:rPr>
          <w:rFonts w:ascii="StobiSerif Regular" w:hAnsi="StobiSerif Regular"/>
          <w:color w:val="auto"/>
          <w:sz w:val="22"/>
        </w:rPr>
        <w:t xml:space="preserve"> и документацијата</w:t>
      </w:r>
      <w:r w:rsidRPr="00FC76F3">
        <w:rPr>
          <w:rFonts w:ascii="StobiSerif Regular" w:hAnsi="StobiSerif Regular"/>
          <w:color w:val="auto"/>
          <w:sz w:val="22"/>
        </w:rPr>
        <w:t>.</w:t>
      </w:r>
    </w:p>
    <w:p w:rsidR="001B7638" w:rsidRPr="00FC76F3" w:rsidRDefault="001B7638" w:rsidP="000E3A9E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22C29" w:rsidRPr="00FC76F3" w:rsidRDefault="00922C29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915859" w:rsidRPr="00FC76F3" w:rsidRDefault="00915859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</w:p>
    <w:p w:rsidR="00C97604" w:rsidRPr="00FC76F3" w:rsidRDefault="006B184E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</w:t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Датум </w:t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</w:t>
      </w:r>
      <w:r w:rsidR="00176EFE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 </w:t>
      </w:r>
      <w:r w:rsidR="00106032" w:rsidRPr="00FC76F3">
        <w:rPr>
          <w:rFonts w:ascii="StobiSerif Regular" w:hAnsi="StobiSerif Regular" w:cs="StobiSerif Regular"/>
          <w:b/>
          <w:color w:val="auto"/>
          <w:sz w:val="22"/>
          <w:szCs w:val="22"/>
        </w:rPr>
        <w:t>БАРАТЕЛ</w:t>
      </w:r>
    </w:p>
    <w:p w:rsidR="00432630" w:rsidRPr="00FC76F3" w:rsidRDefault="00C97604" w:rsidP="0080783D">
      <w:pPr>
        <w:pStyle w:val="DefaultStyle"/>
        <w:spacing w:after="0" w:line="100" w:lineRule="atLeast"/>
        <w:ind w:left="5040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         </w:t>
      </w:r>
      <w:r w:rsidR="0080783D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_____________________________</w:t>
      </w:r>
    </w:p>
    <w:p w:rsidR="0080783D" w:rsidRPr="00FC76F3" w:rsidRDefault="006B184E" w:rsidP="000E3A9E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/>
          <w:color w:val="auto"/>
          <w:sz w:val="22"/>
        </w:rPr>
        <w:t xml:space="preserve"> </w:t>
      </w:r>
      <w:r w:rsidR="00432630" w:rsidRPr="00FC76F3">
        <w:rPr>
          <w:rFonts w:ascii="StobiSerif Regular" w:hAnsi="StobiSerif Regular"/>
          <w:color w:val="auto"/>
          <w:sz w:val="22"/>
        </w:rPr>
        <w:t>___________</w:t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ab/>
        <w:t xml:space="preserve">            </w:t>
      </w:r>
    </w:p>
    <w:p w:rsidR="00432630" w:rsidRPr="00FC76F3" w:rsidRDefault="0080783D" w:rsidP="0080783D">
      <w:pPr>
        <w:pStyle w:val="DefaultStyle"/>
        <w:spacing w:after="0" w:line="100" w:lineRule="atLeast"/>
        <w:ind w:left="5040" w:firstLine="720"/>
        <w:rPr>
          <w:rFonts w:ascii="StobiSerif Regular" w:hAnsi="StobiSerif Regular" w:cs="StobiSerif Regular"/>
          <w:color w:val="auto"/>
          <w:sz w:val="22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>_______</w:t>
      </w:r>
      <w:r w:rsidR="00432630" w:rsidRPr="00FC76F3">
        <w:rPr>
          <w:rFonts w:ascii="StobiSerif Regular" w:hAnsi="StobiSerif Regular" w:cs="StobiSerif Regular"/>
          <w:color w:val="auto"/>
          <w:sz w:val="22"/>
          <w:szCs w:val="22"/>
        </w:rPr>
        <w:t>________</w:t>
      </w:r>
      <w:r w:rsidR="00432630" w:rsidRPr="00FC76F3">
        <w:rPr>
          <w:rFonts w:ascii="StobiSerif Regular" w:hAnsi="StobiSerif Regular"/>
          <w:color w:val="auto"/>
          <w:sz w:val="22"/>
        </w:rPr>
        <w:t>_____________</w:t>
      </w:r>
    </w:p>
    <w:p w:rsidR="00DD6EDE" w:rsidRPr="00FC76F3" w:rsidRDefault="00432630" w:rsidP="00507413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18"/>
          <w:szCs w:val="22"/>
        </w:rPr>
      </w:pP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                                                         </w:t>
      </w:r>
      <w:r w:rsidR="006B184E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 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М.П                          </w:t>
      </w:r>
      <w:r w:rsidR="0080783D"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 </w:t>
      </w:r>
      <w:r w:rsidRPr="00FC76F3">
        <w:rPr>
          <w:rFonts w:ascii="StobiSerif Regular" w:hAnsi="StobiSerif Regular" w:cs="StobiSerif Regular"/>
          <w:color w:val="auto"/>
          <w:sz w:val="22"/>
          <w:szCs w:val="22"/>
        </w:rPr>
        <w:t xml:space="preserve">  </w:t>
      </w:r>
      <w:r w:rsidRPr="00FC76F3">
        <w:rPr>
          <w:rFonts w:ascii="StobiSerif Regular" w:hAnsi="StobiSerif Regular" w:cs="StobiSerif Regular"/>
          <w:color w:val="auto"/>
          <w:sz w:val="18"/>
          <w:szCs w:val="22"/>
        </w:rPr>
        <w:t>(</w:t>
      </w:r>
      <w:r w:rsidR="00C83C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скр.назив</w:t>
      </w:r>
      <w:r w:rsidR="0080783D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 на друштво</w:t>
      </w:r>
      <w:r w:rsidR="00C83C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, одг.</w:t>
      </w:r>
      <w:r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лице,</w:t>
      </w:r>
      <w:r w:rsidR="00C83C9E"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 xml:space="preserve"> </w:t>
      </w:r>
      <w:r w:rsidRPr="00FC76F3">
        <w:rPr>
          <w:rFonts w:ascii="StobiSerif Regular" w:hAnsi="StobiSerif Regular" w:cs="StobiSerif Regular"/>
          <w:i/>
          <w:color w:val="auto"/>
          <w:sz w:val="18"/>
          <w:szCs w:val="22"/>
        </w:rPr>
        <w:t>потпис</w:t>
      </w:r>
      <w:r w:rsidRPr="00FC76F3">
        <w:rPr>
          <w:rFonts w:ascii="StobiSerif Regular" w:hAnsi="StobiSerif Regular" w:cs="StobiSerif Regular"/>
          <w:color w:val="auto"/>
          <w:sz w:val="18"/>
          <w:szCs w:val="22"/>
        </w:rPr>
        <w:t>)</w:t>
      </w:r>
      <w:r w:rsidRPr="00FC76F3">
        <w:rPr>
          <w:rFonts w:ascii="StobiSerif Regular" w:hAnsi="StobiSerif Regular" w:cs="StobiSerif Regular"/>
          <w:color w:val="auto"/>
          <w:sz w:val="18"/>
          <w:szCs w:val="22"/>
        </w:rPr>
        <w:tab/>
      </w:r>
    </w:p>
    <w:p w:rsidR="00954750" w:rsidRDefault="00954750" w:rsidP="00C71F22">
      <w:pPr>
        <w:pStyle w:val="DefaultStyle"/>
        <w:spacing w:after="0" w:line="100" w:lineRule="atLeast"/>
        <w:rPr>
          <w:rFonts w:ascii="StobiSerif Regular" w:hAnsi="StobiSerif Regular" w:cs="StobiSerif Regular"/>
          <w:color w:val="auto"/>
          <w:sz w:val="22"/>
          <w:szCs w:val="22"/>
          <w:lang w:val="en-US"/>
        </w:rPr>
      </w:pPr>
    </w:p>
    <w:sectPr w:rsidR="00954750" w:rsidSect="00915859">
      <w:pgSz w:w="11906" w:h="16838"/>
      <w:pgMar w:top="567" w:right="1558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6858" w:rsidRDefault="00E16858" w:rsidP="00A5018C">
      <w:pPr>
        <w:spacing w:after="0" w:line="240" w:lineRule="auto"/>
      </w:pPr>
      <w:r>
        <w:separator/>
      </w:r>
    </w:p>
  </w:endnote>
  <w:endnote w:type="continuationSeparator" w:id="1">
    <w:p w:rsidR="00E16858" w:rsidRDefault="00E16858" w:rsidP="00A50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kolaSans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biSerif Regular">
    <w:altName w:val="Times New Roman"/>
    <w:panose1 w:val="00000000000000000000"/>
    <w:charset w:val="00"/>
    <w:family w:val="modern"/>
    <w:notTrueType/>
    <w:pitch w:val="variable"/>
    <w:sig w:usb0="00000001" w:usb1="5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6858" w:rsidRDefault="00E16858" w:rsidP="00A5018C">
      <w:pPr>
        <w:spacing w:after="0" w:line="240" w:lineRule="auto"/>
      </w:pPr>
      <w:r>
        <w:separator/>
      </w:r>
    </w:p>
  </w:footnote>
  <w:footnote w:type="continuationSeparator" w:id="1">
    <w:p w:rsidR="00E16858" w:rsidRDefault="00E16858" w:rsidP="00A50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C176C"/>
    <w:multiLevelType w:val="hybridMultilevel"/>
    <w:tmpl w:val="70001B2C"/>
    <w:lvl w:ilvl="0" w:tplc="5F0A8256">
      <w:numFmt w:val="bullet"/>
      <w:lvlText w:val="-"/>
      <w:lvlJc w:val="left"/>
      <w:pPr>
        <w:ind w:left="720" w:hanging="360"/>
      </w:pPr>
      <w:rPr>
        <w:rFonts w:ascii="SkolaSans" w:eastAsia="Times New Roman" w:hAnsi="SkolaSans" w:hint="default"/>
        <w:b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DE3C38"/>
    <w:multiLevelType w:val="hybridMultilevel"/>
    <w:tmpl w:val="3E94315A"/>
    <w:lvl w:ilvl="0" w:tplc="8BA24F2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DF54B79"/>
    <w:multiLevelType w:val="hybridMultilevel"/>
    <w:tmpl w:val="3CFCF79A"/>
    <w:lvl w:ilvl="0" w:tplc="057A751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291F60"/>
    <w:multiLevelType w:val="hybridMultilevel"/>
    <w:tmpl w:val="09287F04"/>
    <w:lvl w:ilvl="0" w:tplc="48B814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5958F12C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C972AD6"/>
    <w:multiLevelType w:val="hybridMultilevel"/>
    <w:tmpl w:val="FD0C3C8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472175AE"/>
    <w:multiLevelType w:val="hybridMultilevel"/>
    <w:tmpl w:val="A9C0BC60"/>
    <w:lvl w:ilvl="0" w:tplc="057A7512">
      <w:start w:val="1"/>
      <w:numFmt w:val="bullet"/>
      <w:lvlText w:val=""/>
      <w:lvlJc w:val="left"/>
      <w:pPr>
        <w:ind w:left="750" w:hanging="360"/>
      </w:pPr>
      <w:rPr>
        <w:rFonts w:ascii="Webdings" w:hAnsi="Webdings" w:hint="default"/>
      </w:rPr>
    </w:lvl>
    <w:lvl w:ilvl="1" w:tplc="042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6">
    <w:nsid w:val="4B042C64"/>
    <w:multiLevelType w:val="hybridMultilevel"/>
    <w:tmpl w:val="70A63240"/>
    <w:lvl w:ilvl="0" w:tplc="057A751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F043EE"/>
    <w:multiLevelType w:val="hybridMultilevel"/>
    <w:tmpl w:val="1C6E2D2C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0CE0F40"/>
    <w:multiLevelType w:val="hybridMultilevel"/>
    <w:tmpl w:val="735063A4"/>
    <w:lvl w:ilvl="0" w:tplc="057A751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6315E7"/>
    <w:multiLevelType w:val="hybridMultilevel"/>
    <w:tmpl w:val="66089F68"/>
    <w:lvl w:ilvl="0" w:tplc="057A751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2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D37F82"/>
    <w:multiLevelType w:val="hybridMultilevel"/>
    <w:tmpl w:val="42E84E4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9813EAB"/>
    <w:multiLevelType w:val="hybridMultilevel"/>
    <w:tmpl w:val="BA304896"/>
    <w:lvl w:ilvl="0" w:tplc="5F0A8256">
      <w:numFmt w:val="bullet"/>
      <w:lvlText w:val="-"/>
      <w:lvlJc w:val="left"/>
      <w:pPr>
        <w:ind w:left="1146" w:hanging="360"/>
      </w:pPr>
      <w:rPr>
        <w:rFonts w:ascii="SkolaSans" w:eastAsia="Times New Roman" w:hAnsi="SkolaSans" w:hint="default"/>
        <w:b/>
      </w:rPr>
    </w:lvl>
    <w:lvl w:ilvl="1" w:tplc="042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>
    <w:nsid w:val="77D91313"/>
    <w:multiLevelType w:val="hybridMultilevel"/>
    <w:tmpl w:val="04E64974"/>
    <w:lvl w:ilvl="0" w:tplc="D1484A90">
      <w:numFmt w:val="bullet"/>
      <w:lvlText w:val="-"/>
      <w:lvlJc w:val="left"/>
      <w:pPr>
        <w:ind w:left="720" w:hanging="360"/>
      </w:pPr>
      <w:rPr>
        <w:rFonts w:ascii="SkolaSans" w:eastAsia="Times New Roman" w:hAnsi="SkolaSan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A33E5D"/>
    <w:multiLevelType w:val="hybridMultilevel"/>
    <w:tmpl w:val="6DBE927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7"/>
  </w:num>
  <w:num w:numId="5">
    <w:abstractNumId w:val="13"/>
  </w:num>
  <w:num w:numId="6">
    <w:abstractNumId w:val="10"/>
  </w:num>
  <w:num w:numId="7">
    <w:abstractNumId w:val="4"/>
  </w:num>
  <w:num w:numId="8">
    <w:abstractNumId w:val="3"/>
  </w:num>
  <w:num w:numId="9">
    <w:abstractNumId w:val="9"/>
  </w:num>
  <w:num w:numId="10">
    <w:abstractNumId w:val="11"/>
  </w:num>
  <w:num w:numId="11">
    <w:abstractNumId w:val="5"/>
  </w:num>
  <w:num w:numId="12">
    <w:abstractNumId w:val="2"/>
  </w:num>
  <w:num w:numId="13">
    <w:abstractNumId w:val="8"/>
  </w:num>
  <w:num w:numId="14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a3MDcyMzSyMDEwNjNR0lEKTi0uzszPAykwrAUAYofsJCwAAAA="/>
  </w:docVars>
  <w:rsids>
    <w:rsidRoot w:val="0053350D"/>
    <w:rsid w:val="00032B40"/>
    <w:rsid w:val="0003403E"/>
    <w:rsid w:val="00076555"/>
    <w:rsid w:val="000B175A"/>
    <w:rsid w:val="000C1176"/>
    <w:rsid w:val="000D017A"/>
    <w:rsid w:val="000E3A9E"/>
    <w:rsid w:val="00106032"/>
    <w:rsid w:val="0013013E"/>
    <w:rsid w:val="001326E1"/>
    <w:rsid w:val="00146CA2"/>
    <w:rsid w:val="00157173"/>
    <w:rsid w:val="00176EFE"/>
    <w:rsid w:val="001776B7"/>
    <w:rsid w:val="00191BBA"/>
    <w:rsid w:val="001B7638"/>
    <w:rsid w:val="001C7141"/>
    <w:rsid w:val="001D735A"/>
    <w:rsid w:val="001E10B1"/>
    <w:rsid w:val="001F03BB"/>
    <w:rsid w:val="001F4DD4"/>
    <w:rsid w:val="002152A3"/>
    <w:rsid w:val="00227D7C"/>
    <w:rsid w:val="00241438"/>
    <w:rsid w:val="00255FFE"/>
    <w:rsid w:val="00280D8A"/>
    <w:rsid w:val="00296B78"/>
    <w:rsid w:val="002A4B27"/>
    <w:rsid w:val="00302AF3"/>
    <w:rsid w:val="00310639"/>
    <w:rsid w:val="003272DF"/>
    <w:rsid w:val="00334980"/>
    <w:rsid w:val="00343545"/>
    <w:rsid w:val="0036742F"/>
    <w:rsid w:val="0038105A"/>
    <w:rsid w:val="0039196F"/>
    <w:rsid w:val="003946E8"/>
    <w:rsid w:val="003A384B"/>
    <w:rsid w:val="003B69BD"/>
    <w:rsid w:val="003C5307"/>
    <w:rsid w:val="003C5609"/>
    <w:rsid w:val="003C6C7E"/>
    <w:rsid w:val="003E2122"/>
    <w:rsid w:val="003E22A9"/>
    <w:rsid w:val="003E6AE8"/>
    <w:rsid w:val="004052BE"/>
    <w:rsid w:val="00407C7F"/>
    <w:rsid w:val="00432630"/>
    <w:rsid w:val="0047092F"/>
    <w:rsid w:val="00480CE3"/>
    <w:rsid w:val="0049210B"/>
    <w:rsid w:val="00496B05"/>
    <w:rsid w:val="004B4023"/>
    <w:rsid w:val="004B6241"/>
    <w:rsid w:val="004E2A5A"/>
    <w:rsid w:val="004E3094"/>
    <w:rsid w:val="004E52E5"/>
    <w:rsid w:val="004F55BF"/>
    <w:rsid w:val="004F7F52"/>
    <w:rsid w:val="0050594A"/>
    <w:rsid w:val="00507413"/>
    <w:rsid w:val="00513E2C"/>
    <w:rsid w:val="0053350D"/>
    <w:rsid w:val="00533783"/>
    <w:rsid w:val="00535238"/>
    <w:rsid w:val="00544C60"/>
    <w:rsid w:val="00552523"/>
    <w:rsid w:val="0055269B"/>
    <w:rsid w:val="00560EE7"/>
    <w:rsid w:val="00582F0D"/>
    <w:rsid w:val="005A4DFB"/>
    <w:rsid w:val="005A555F"/>
    <w:rsid w:val="005B4D4F"/>
    <w:rsid w:val="005D1752"/>
    <w:rsid w:val="005F1394"/>
    <w:rsid w:val="0060571A"/>
    <w:rsid w:val="006667E2"/>
    <w:rsid w:val="00694E46"/>
    <w:rsid w:val="006B184E"/>
    <w:rsid w:val="006B5DBE"/>
    <w:rsid w:val="006D6F26"/>
    <w:rsid w:val="006E1EE0"/>
    <w:rsid w:val="006F4AF0"/>
    <w:rsid w:val="00716D0A"/>
    <w:rsid w:val="007325DB"/>
    <w:rsid w:val="00734EFD"/>
    <w:rsid w:val="00751377"/>
    <w:rsid w:val="00756DE0"/>
    <w:rsid w:val="007712B9"/>
    <w:rsid w:val="00780BAC"/>
    <w:rsid w:val="00796303"/>
    <w:rsid w:val="007A629A"/>
    <w:rsid w:val="007C114B"/>
    <w:rsid w:val="007C7CDF"/>
    <w:rsid w:val="008050A1"/>
    <w:rsid w:val="0080783D"/>
    <w:rsid w:val="00825875"/>
    <w:rsid w:val="00830DE9"/>
    <w:rsid w:val="00851190"/>
    <w:rsid w:val="0085752A"/>
    <w:rsid w:val="00864618"/>
    <w:rsid w:val="008777C3"/>
    <w:rsid w:val="00897A5B"/>
    <w:rsid w:val="008B0750"/>
    <w:rsid w:val="008B291C"/>
    <w:rsid w:val="008D5678"/>
    <w:rsid w:val="0090641D"/>
    <w:rsid w:val="0091118A"/>
    <w:rsid w:val="00915859"/>
    <w:rsid w:val="00922C29"/>
    <w:rsid w:val="009321D3"/>
    <w:rsid w:val="00951BF0"/>
    <w:rsid w:val="00954750"/>
    <w:rsid w:val="0097693B"/>
    <w:rsid w:val="009811F2"/>
    <w:rsid w:val="0098316B"/>
    <w:rsid w:val="00984CD1"/>
    <w:rsid w:val="009861C9"/>
    <w:rsid w:val="00986615"/>
    <w:rsid w:val="00987E3F"/>
    <w:rsid w:val="009920F2"/>
    <w:rsid w:val="009A407A"/>
    <w:rsid w:val="009A6A01"/>
    <w:rsid w:val="009B575E"/>
    <w:rsid w:val="009E170F"/>
    <w:rsid w:val="009E23D0"/>
    <w:rsid w:val="009F28DF"/>
    <w:rsid w:val="00A233D0"/>
    <w:rsid w:val="00A23879"/>
    <w:rsid w:val="00A5018C"/>
    <w:rsid w:val="00A504AD"/>
    <w:rsid w:val="00A62663"/>
    <w:rsid w:val="00A64151"/>
    <w:rsid w:val="00A84093"/>
    <w:rsid w:val="00A91195"/>
    <w:rsid w:val="00AB567C"/>
    <w:rsid w:val="00AC5301"/>
    <w:rsid w:val="00AC7458"/>
    <w:rsid w:val="00AD42B9"/>
    <w:rsid w:val="00AF6610"/>
    <w:rsid w:val="00B051A0"/>
    <w:rsid w:val="00B34020"/>
    <w:rsid w:val="00B44CE8"/>
    <w:rsid w:val="00B51C3F"/>
    <w:rsid w:val="00B604AD"/>
    <w:rsid w:val="00B6722A"/>
    <w:rsid w:val="00B67A1C"/>
    <w:rsid w:val="00B801B1"/>
    <w:rsid w:val="00BB45FA"/>
    <w:rsid w:val="00C20C51"/>
    <w:rsid w:val="00C34177"/>
    <w:rsid w:val="00C64D76"/>
    <w:rsid w:val="00C71F07"/>
    <w:rsid w:val="00C71F22"/>
    <w:rsid w:val="00C76540"/>
    <w:rsid w:val="00C83C9E"/>
    <w:rsid w:val="00C90555"/>
    <w:rsid w:val="00C97604"/>
    <w:rsid w:val="00CA12D2"/>
    <w:rsid w:val="00CA3388"/>
    <w:rsid w:val="00CD4165"/>
    <w:rsid w:val="00CD57C6"/>
    <w:rsid w:val="00CE34CA"/>
    <w:rsid w:val="00CE7DA7"/>
    <w:rsid w:val="00CF577D"/>
    <w:rsid w:val="00CF7696"/>
    <w:rsid w:val="00D058BA"/>
    <w:rsid w:val="00D13DC5"/>
    <w:rsid w:val="00D20EA0"/>
    <w:rsid w:val="00D45C4D"/>
    <w:rsid w:val="00D51C1C"/>
    <w:rsid w:val="00D55359"/>
    <w:rsid w:val="00D636C7"/>
    <w:rsid w:val="00D737C9"/>
    <w:rsid w:val="00D82A82"/>
    <w:rsid w:val="00D920EA"/>
    <w:rsid w:val="00D97612"/>
    <w:rsid w:val="00DA34C4"/>
    <w:rsid w:val="00DC56AD"/>
    <w:rsid w:val="00DD4807"/>
    <w:rsid w:val="00DD6A0E"/>
    <w:rsid w:val="00DD6EDE"/>
    <w:rsid w:val="00DF40CB"/>
    <w:rsid w:val="00E1038B"/>
    <w:rsid w:val="00E16858"/>
    <w:rsid w:val="00E20F6A"/>
    <w:rsid w:val="00E258F6"/>
    <w:rsid w:val="00E50F4B"/>
    <w:rsid w:val="00E5159F"/>
    <w:rsid w:val="00E962E5"/>
    <w:rsid w:val="00EB1E96"/>
    <w:rsid w:val="00EB7076"/>
    <w:rsid w:val="00ED4020"/>
    <w:rsid w:val="00ED472C"/>
    <w:rsid w:val="00F02E58"/>
    <w:rsid w:val="00F034E2"/>
    <w:rsid w:val="00F04918"/>
    <w:rsid w:val="00F357F8"/>
    <w:rsid w:val="00F5582D"/>
    <w:rsid w:val="00F6649C"/>
    <w:rsid w:val="00F77529"/>
    <w:rsid w:val="00F822C3"/>
    <w:rsid w:val="00F922D7"/>
    <w:rsid w:val="00FA764E"/>
    <w:rsid w:val="00FB3B10"/>
    <w:rsid w:val="00FB4033"/>
    <w:rsid w:val="00FC76F3"/>
    <w:rsid w:val="00FD476A"/>
    <w:rsid w:val="00FD771D"/>
    <w:rsid w:val="00FE0563"/>
    <w:rsid w:val="00FE4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5609"/>
    <w:pPr>
      <w:spacing w:after="200" w:line="276" w:lineRule="auto"/>
    </w:pPr>
    <w:rPr>
      <w:sz w:val="22"/>
      <w:szCs w:val="22"/>
      <w:lang w:val="mk-MK" w:eastAsia="mk-MK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41BA"/>
    <w:pPr>
      <w:keepNext/>
      <w:keepLines/>
      <w:spacing w:before="480" w:after="0" w:line="240" w:lineRule="auto"/>
      <w:outlineLvl w:val="0"/>
    </w:pPr>
    <w:rPr>
      <w:rFonts w:ascii="Cambria" w:hAnsi="Cambria"/>
      <w:b/>
      <w:bCs/>
      <w:color w:val="365F91"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Style">
    <w:name w:val="Default Style"/>
    <w:rsid w:val="0053350D"/>
    <w:pPr>
      <w:suppressAutoHyphens/>
      <w:spacing w:after="200" w:line="276" w:lineRule="auto"/>
    </w:pPr>
    <w:rPr>
      <w:rFonts w:ascii="Times New Roman" w:hAnsi="Times New Roman"/>
      <w:color w:val="00000A"/>
      <w:kern w:val="1"/>
      <w:sz w:val="24"/>
      <w:szCs w:val="24"/>
      <w:lang w:val="mk-MK" w:eastAsia="zh-CN"/>
    </w:rPr>
  </w:style>
  <w:style w:type="character" w:customStyle="1" w:styleId="WW8Num2z0">
    <w:name w:val="WW8Num2z0"/>
    <w:rsid w:val="003272DF"/>
    <w:rPr>
      <w:rFonts w:ascii="Symbol" w:hAnsi="Symbol" w:cs="Symbol"/>
    </w:rPr>
  </w:style>
  <w:style w:type="paragraph" w:styleId="NoSpacing">
    <w:name w:val="No Spacing"/>
    <w:qFormat/>
    <w:rsid w:val="003272DF"/>
    <w:pPr>
      <w:suppressAutoHyphens/>
      <w:jc w:val="both"/>
    </w:pPr>
    <w:rPr>
      <w:rFonts w:ascii="Arial" w:eastAsia="Calibri" w:hAnsi="Arial" w:cs="Calibri"/>
      <w:kern w:val="1"/>
      <w:sz w:val="24"/>
      <w:szCs w:val="22"/>
      <w:lang w:val="mk-MK" w:eastAsia="zh-CN"/>
    </w:rPr>
  </w:style>
  <w:style w:type="character" w:styleId="CommentReference">
    <w:name w:val="annotation reference"/>
    <w:uiPriority w:val="99"/>
    <w:semiHidden/>
    <w:unhideWhenUsed/>
    <w:rsid w:val="00A840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0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840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0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840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0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840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83C9E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pl-PL" w:eastAsia="pl-PL"/>
    </w:rPr>
  </w:style>
  <w:style w:type="paragraph" w:styleId="Header">
    <w:name w:val="header"/>
    <w:basedOn w:val="Normal"/>
    <w:link w:val="HeaderChar"/>
    <w:uiPriority w:val="99"/>
    <w:semiHidden/>
    <w:unhideWhenUsed/>
    <w:rsid w:val="00A50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018C"/>
  </w:style>
  <w:style w:type="paragraph" w:styleId="Footer">
    <w:name w:val="footer"/>
    <w:basedOn w:val="Normal"/>
    <w:link w:val="FooterChar"/>
    <w:uiPriority w:val="99"/>
    <w:semiHidden/>
    <w:unhideWhenUsed/>
    <w:rsid w:val="00A50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018C"/>
  </w:style>
  <w:style w:type="character" w:customStyle="1" w:styleId="Heading1Char">
    <w:name w:val="Heading 1 Char"/>
    <w:link w:val="Heading1"/>
    <w:uiPriority w:val="9"/>
    <w:rsid w:val="00FE41BA"/>
    <w:rPr>
      <w:rFonts w:ascii="Cambria" w:eastAsia="Times New Roman" w:hAnsi="Cambria" w:cs="Times New Roman"/>
      <w:b/>
      <w:bCs/>
      <w:color w:val="365F91"/>
      <w:sz w:val="28"/>
      <w:szCs w:val="28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9C3F94-C9FE-43A5-95DD-EF258147C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TIDZ</dc:creator>
  <cp:lastModifiedBy>DTIDZ</cp:lastModifiedBy>
  <cp:revision>2</cp:revision>
  <cp:lastPrinted>2018-06-07T06:57:00Z</cp:lastPrinted>
  <dcterms:created xsi:type="dcterms:W3CDTF">2018-06-18T09:49:00Z</dcterms:created>
  <dcterms:modified xsi:type="dcterms:W3CDTF">2018-06-18T09:49:00Z</dcterms:modified>
</cp:coreProperties>
</file>